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5FC8" w:rsidRPr="00CE04B1" w:rsidRDefault="00C45FC8" w:rsidP="0067784C">
      <w:pPr>
        <w:jc w:val="center"/>
        <w:rPr>
          <w:rFonts w:ascii="Times New Roman" w:hAnsi="Times New Roman" w:cs="Times New Roman"/>
          <w:b/>
          <w:sz w:val="22"/>
          <w:szCs w:val="22"/>
        </w:rPr>
      </w:pPr>
    </w:p>
    <w:p w:rsidR="003957CA" w:rsidRPr="00CE04B1" w:rsidRDefault="00444735" w:rsidP="00D5690F">
      <w:pPr>
        <w:pStyle w:val="Compact"/>
        <w:rPr>
          <w:rFonts w:ascii="Times New Roman" w:hAnsi="Times New Roman" w:cs="Times New Roman"/>
          <w:b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t xml:space="preserve">SANDEEP </w:t>
      </w:r>
      <w:r w:rsidR="00B27343">
        <w:rPr>
          <w:rFonts w:ascii="Times New Roman" w:hAnsi="Times New Roman" w:cs="Times New Roman"/>
          <w:b/>
          <w:sz w:val="22"/>
          <w:szCs w:val="22"/>
        </w:rPr>
        <w:t>MEHRA</w:t>
      </w:r>
    </w:p>
    <w:p w:rsidR="003957CA" w:rsidRPr="00CE04B1" w:rsidRDefault="0098094A" w:rsidP="00444735">
      <w:pPr>
        <w:pStyle w:val="Compact"/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Email-</w:t>
      </w:r>
      <w:r w:rsidR="00403507" w:rsidRPr="00CE04B1">
        <w:rPr>
          <w:rFonts w:ascii="Times New Roman" w:hAnsi="Times New Roman" w:cs="Times New Roman"/>
          <w:sz w:val="22"/>
          <w:szCs w:val="22"/>
        </w:rPr>
        <w:t xml:space="preserve"> </w:t>
      </w:r>
      <w:hyperlink r:id="rId7" w:history="1">
        <w:r w:rsidR="00B27343" w:rsidRPr="000E5439">
          <w:rPr>
            <w:rStyle w:val="Hyperlink"/>
            <w:rFonts w:ascii="Times New Roman" w:hAnsi="Times New Roman" w:cs="Times New Roman"/>
            <w:sz w:val="22"/>
            <w:szCs w:val="22"/>
          </w:rPr>
          <w:t>sandeepmehra_aquarius@yahoo.in</w:t>
        </w:r>
      </w:hyperlink>
    </w:p>
    <w:p w:rsidR="0098094A" w:rsidRDefault="00B27343" w:rsidP="00444735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: +918284977066</w:t>
      </w:r>
    </w:p>
    <w:p w:rsidR="006F3BDB" w:rsidRDefault="00EC1E82" w:rsidP="00444735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69A – Highland Park Terraces, Bha</w:t>
      </w:r>
      <w:r w:rsidR="00AB32BF">
        <w:rPr>
          <w:rFonts w:ascii="Times New Roman" w:hAnsi="Times New Roman" w:cs="Times New Roman"/>
          <w:sz w:val="22"/>
          <w:szCs w:val="22"/>
        </w:rPr>
        <w:t>b</w:t>
      </w:r>
      <w:r>
        <w:rPr>
          <w:rFonts w:ascii="Times New Roman" w:hAnsi="Times New Roman" w:cs="Times New Roman"/>
          <w:sz w:val="22"/>
          <w:szCs w:val="22"/>
        </w:rPr>
        <w:t>at Road,</w:t>
      </w:r>
    </w:p>
    <w:p w:rsidR="00EC1E82" w:rsidRPr="00CE04B1" w:rsidRDefault="00EC1E82" w:rsidP="00444735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irakpur - 140603</w:t>
      </w:r>
    </w:p>
    <w:p w:rsidR="004E2E87" w:rsidRPr="00CE04B1" w:rsidRDefault="004E2E87" w:rsidP="00841088">
      <w:pPr>
        <w:pStyle w:val="Compact"/>
        <w:rPr>
          <w:rFonts w:ascii="Times New Roman" w:hAnsi="Times New Roman" w:cs="Times New Roman"/>
          <w:sz w:val="22"/>
          <w:szCs w:val="22"/>
        </w:rPr>
      </w:pPr>
    </w:p>
    <w:p w:rsidR="003957CA" w:rsidRPr="00CE04B1" w:rsidRDefault="004C0D74" w:rsidP="00444735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t>OBJECTIVE</w:t>
      </w:r>
      <w:r w:rsidR="001C29D8" w:rsidRPr="00CE04B1">
        <w:rPr>
          <w:rFonts w:ascii="Times New Roman" w:hAnsi="Times New Roman" w:cs="Times New Roman"/>
          <w:b/>
          <w:sz w:val="22"/>
          <w:szCs w:val="22"/>
        </w:rPr>
        <w:t>:</w:t>
      </w:r>
    </w:p>
    <w:p w:rsidR="008408DD" w:rsidRDefault="00FF3AAE" w:rsidP="00E71F4D">
      <w:pPr>
        <w:pStyle w:val="Compact"/>
        <w:ind w:left="720"/>
        <w:rPr>
          <w:rFonts w:ascii="Times New Roman" w:eastAsia="Calibri" w:hAnsi="Times New Roman" w:cs="Times New Roman"/>
          <w:sz w:val="22"/>
          <w:szCs w:val="22"/>
        </w:rPr>
      </w:pPr>
      <w:r w:rsidRPr="00E31D29">
        <w:rPr>
          <w:rFonts w:ascii="Times New Roman" w:hAnsi="Times New Roman" w:cs="Times New Roman"/>
          <w:sz w:val="22"/>
          <w:szCs w:val="22"/>
        </w:rPr>
        <w:t xml:space="preserve">I have </w:t>
      </w:r>
      <w:r w:rsidR="00101D1D" w:rsidRPr="00E31D29">
        <w:rPr>
          <w:rFonts w:ascii="Times New Roman" w:hAnsi="Times New Roman" w:cs="Times New Roman"/>
          <w:sz w:val="22"/>
          <w:szCs w:val="22"/>
        </w:rPr>
        <w:t>1</w:t>
      </w:r>
      <w:r w:rsidR="00F92547">
        <w:rPr>
          <w:rFonts w:ascii="Times New Roman" w:hAnsi="Times New Roman" w:cs="Times New Roman"/>
          <w:sz w:val="22"/>
          <w:szCs w:val="22"/>
        </w:rPr>
        <w:t>4</w:t>
      </w:r>
      <w:r w:rsidR="00101D1D" w:rsidRPr="00E31D29">
        <w:rPr>
          <w:rFonts w:ascii="Times New Roman" w:hAnsi="Times New Roman" w:cs="Times New Roman"/>
          <w:sz w:val="22"/>
          <w:szCs w:val="22"/>
        </w:rPr>
        <w:t xml:space="preserve"> years of</w:t>
      </w:r>
      <w:r w:rsidR="00C6419A" w:rsidRPr="00E31D29">
        <w:rPr>
          <w:rFonts w:ascii="Times New Roman" w:hAnsi="Times New Roman" w:cs="Times New Roman"/>
          <w:sz w:val="22"/>
          <w:szCs w:val="22"/>
        </w:rPr>
        <w:t xml:space="preserve"> expertise</w:t>
      </w:r>
      <w:r w:rsidR="00101D1D" w:rsidRPr="00E31D29">
        <w:rPr>
          <w:rFonts w:ascii="Times New Roman" w:hAnsi="Times New Roman" w:cs="Times New Roman"/>
          <w:sz w:val="22"/>
          <w:szCs w:val="22"/>
        </w:rPr>
        <w:t xml:space="preserve"> </w:t>
      </w:r>
      <w:r w:rsidR="00295909" w:rsidRPr="00E31D29">
        <w:rPr>
          <w:rFonts w:ascii="Times New Roman" w:hAnsi="Times New Roman" w:cs="Times New Roman"/>
          <w:sz w:val="22"/>
          <w:szCs w:val="22"/>
        </w:rPr>
        <w:t xml:space="preserve">in the areas of computer </w:t>
      </w:r>
      <w:r w:rsidR="00E31D29" w:rsidRPr="00E31D29">
        <w:rPr>
          <w:rFonts w:ascii="Times New Roman" w:hAnsi="Times New Roman" w:cs="Times New Roman"/>
          <w:sz w:val="22"/>
          <w:szCs w:val="22"/>
        </w:rPr>
        <w:t>graphics</w:t>
      </w:r>
      <w:r w:rsidR="00170917" w:rsidRPr="00E31D29">
        <w:rPr>
          <w:rFonts w:ascii="Times New Roman" w:hAnsi="Times New Roman" w:cs="Times New Roman"/>
          <w:sz w:val="22"/>
          <w:szCs w:val="22"/>
        </w:rPr>
        <w:t xml:space="preserve"> and</w:t>
      </w:r>
      <w:r w:rsidR="00101D1D" w:rsidRPr="00E31D29">
        <w:rPr>
          <w:rFonts w:ascii="Times New Roman" w:hAnsi="Times New Roman" w:cs="Times New Roman"/>
          <w:sz w:val="22"/>
          <w:szCs w:val="22"/>
        </w:rPr>
        <w:t xml:space="preserve"> </w:t>
      </w:r>
      <w:r w:rsidR="00E31D29" w:rsidRPr="00E31D29">
        <w:rPr>
          <w:rFonts w:ascii="Times New Roman" w:hAnsi="Times New Roman" w:cs="Times New Roman"/>
          <w:sz w:val="22"/>
          <w:szCs w:val="22"/>
        </w:rPr>
        <w:t>visual effects</w:t>
      </w:r>
      <w:r w:rsidR="00AB3803" w:rsidRPr="00E31D29">
        <w:rPr>
          <w:rFonts w:ascii="Times New Roman" w:hAnsi="Times New Roman" w:cs="Times New Roman"/>
          <w:sz w:val="22"/>
          <w:szCs w:val="22"/>
        </w:rPr>
        <w:t xml:space="preserve">. </w:t>
      </w:r>
      <w:r w:rsidR="004F606E" w:rsidRPr="00E31D29">
        <w:rPr>
          <w:rFonts w:ascii="Times New Roman" w:hAnsi="Times New Roman" w:cs="Times New Roman"/>
          <w:sz w:val="22"/>
          <w:szCs w:val="22"/>
        </w:rPr>
        <w:t>Also</w:t>
      </w:r>
      <w:r w:rsidR="000A6C48" w:rsidRPr="00E31D29">
        <w:rPr>
          <w:rFonts w:ascii="Times New Roman" w:hAnsi="Times New Roman" w:cs="Times New Roman"/>
          <w:sz w:val="22"/>
          <w:szCs w:val="22"/>
        </w:rPr>
        <w:t>,</w:t>
      </w:r>
      <w:r w:rsidR="00387F83" w:rsidRPr="00E31D29">
        <w:rPr>
          <w:rFonts w:ascii="Times New Roman" w:hAnsi="Times New Roman" w:cs="Times New Roman"/>
          <w:sz w:val="22"/>
          <w:szCs w:val="22"/>
        </w:rPr>
        <w:t xml:space="preserve"> love to ex</w:t>
      </w:r>
      <w:r w:rsidR="00951E32" w:rsidRPr="00E31D29">
        <w:rPr>
          <w:rFonts w:ascii="Times New Roman" w:hAnsi="Times New Roman" w:cs="Times New Roman"/>
          <w:sz w:val="22"/>
          <w:szCs w:val="22"/>
        </w:rPr>
        <w:t xml:space="preserve">plore the possibilities of </w:t>
      </w:r>
      <w:r w:rsidR="00E31D29" w:rsidRPr="00E31D29">
        <w:rPr>
          <w:rFonts w:ascii="Times New Roman" w:hAnsi="Times New Roman" w:cs="Times New Roman"/>
          <w:sz w:val="22"/>
          <w:szCs w:val="22"/>
        </w:rPr>
        <w:t>graphic animation</w:t>
      </w:r>
      <w:r w:rsidR="00387F83" w:rsidRPr="00E31D29">
        <w:rPr>
          <w:rFonts w:ascii="Times New Roman" w:hAnsi="Times New Roman" w:cs="Times New Roman"/>
          <w:sz w:val="22"/>
          <w:szCs w:val="22"/>
        </w:rPr>
        <w:t xml:space="preserve"> </w:t>
      </w:r>
      <w:r w:rsidR="002F476A" w:rsidRPr="00E31D29">
        <w:rPr>
          <w:rFonts w:ascii="Times New Roman" w:hAnsi="Times New Roman" w:cs="Times New Roman"/>
          <w:sz w:val="22"/>
          <w:szCs w:val="22"/>
        </w:rPr>
        <w:t xml:space="preserve">to </w:t>
      </w:r>
      <w:r w:rsidR="00733375" w:rsidRPr="00E31D29">
        <w:rPr>
          <w:rFonts w:ascii="Times New Roman" w:hAnsi="Times New Roman" w:cs="Times New Roman"/>
          <w:sz w:val="22"/>
          <w:szCs w:val="22"/>
        </w:rPr>
        <w:t>enhance</w:t>
      </w:r>
      <w:r w:rsidR="002F476A" w:rsidRPr="00E31D29">
        <w:rPr>
          <w:rFonts w:ascii="Times New Roman" w:hAnsi="Times New Roman" w:cs="Times New Roman"/>
          <w:sz w:val="22"/>
          <w:szCs w:val="22"/>
        </w:rPr>
        <w:t xml:space="preserve"> user experience </w:t>
      </w:r>
      <w:r w:rsidR="00DD17FA" w:rsidRPr="00E31D29">
        <w:rPr>
          <w:rFonts w:ascii="Times New Roman" w:hAnsi="Times New Roman" w:cs="Times New Roman"/>
          <w:sz w:val="22"/>
          <w:szCs w:val="22"/>
        </w:rPr>
        <w:t xml:space="preserve">in </w:t>
      </w:r>
      <w:r w:rsidR="000A6C48" w:rsidRPr="00E31D29">
        <w:rPr>
          <w:rFonts w:ascii="Times New Roman" w:hAnsi="Times New Roman" w:cs="Times New Roman"/>
          <w:sz w:val="22"/>
          <w:szCs w:val="22"/>
        </w:rPr>
        <w:t xml:space="preserve">the </w:t>
      </w:r>
      <w:r w:rsidR="007E11BA" w:rsidRPr="00E31D29">
        <w:rPr>
          <w:rFonts w:ascii="Times New Roman" w:hAnsi="Times New Roman" w:cs="Times New Roman"/>
          <w:sz w:val="22"/>
          <w:szCs w:val="22"/>
        </w:rPr>
        <w:t xml:space="preserve">digital </w:t>
      </w:r>
      <w:r w:rsidR="005B49B9" w:rsidRPr="00E31D29">
        <w:rPr>
          <w:rFonts w:ascii="Times New Roman" w:hAnsi="Times New Roman" w:cs="Times New Roman"/>
          <w:sz w:val="22"/>
          <w:szCs w:val="22"/>
        </w:rPr>
        <w:t>domain</w:t>
      </w:r>
      <w:r w:rsidR="00880D22" w:rsidRPr="00E31D29">
        <w:rPr>
          <w:rFonts w:ascii="Times New Roman" w:hAnsi="Times New Roman" w:cs="Times New Roman"/>
          <w:sz w:val="22"/>
          <w:szCs w:val="22"/>
        </w:rPr>
        <w:t>.</w:t>
      </w:r>
      <w:r w:rsidR="00E31D29" w:rsidRPr="00E31D29">
        <w:rPr>
          <w:rFonts w:ascii="Times New Roman" w:hAnsi="Times New Roman" w:cs="Times New Roman"/>
          <w:sz w:val="22"/>
          <w:szCs w:val="22"/>
        </w:rPr>
        <w:t xml:space="preserve"> </w:t>
      </w:r>
      <w:r w:rsidR="00E31D29" w:rsidRPr="00E31D29">
        <w:rPr>
          <w:rFonts w:ascii="Times New Roman" w:eastAsia="Calibri" w:hAnsi="Times New Roman" w:cs="Times New Roman"/>
          <w:sz w:val="22"/>
          <w:szCs w:val="22"/>
        </w:rPr>
        <w:t xml:space="preserve">I have gained credits as a Compositor and Motion Graphic Artist in more than 15 feature films under Red Chillies, Mumbai &amp; Pixelloid, Hyderabad. I have covered the entire life cycle of visual effects right from initial development to final delivery of </w:t>
      </w:r>
      <w:r w:rsidR="0070568B">
        <w:rPr>
          <w:rFonts w:ascii="Times New Roman" w:eastAsia="Calibri" w:hAnsi="Times New Roman" w:cs="Times New Roman"/>
          <w:sz w:val="22"/>
          <w:szCs w:val="22"/>
        </w:rPr>
        <w:t xml:space="preserve">the </w:t>
      </w:r>
      <w:r w:rsidR="00E31D29" w:rsidRPr="00E31D29">
        <w:rPr>
          <w:rFonts w:ascii="Times New Roman" w:eastAsia="Calibri" w:hAnsi="Times New Roman" w:cs="Times New Roman"/>
          <w:sz w:val="22"/>
          <w:szCs w:val="22"/>
        </w:rPr>
        <w:t>FX.</w:t>
      </w:r>
    </w:p>
    <w:p w:rsidR="005358EA" w:rsidRPr="00E31D29" w:rsidRDefault="005358EA" w:rsidP="00E71F4D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  <w:r w:rsidRPr="005358EA">
        <w:rPr>
          <w:rFonts w:ascii="Times New Roman" w:hAnsi="Times New Roman" w:cs="Times New Roman"/>
          <w:sz w:val="22"/>
          <w:szCs w:val="22"/>
        </w:rPr>
        <w:t>I believe that creative collaboration between design and technology is the magic that takes experiences from good to great.</w:t>
      </w:r>
    </w:p>
    <w:p w:rsidR="001B2633" w:rsidRPr="00CE04B1" w:rsidRDefault="001B2633" w:rsidP="00E71F4D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</w:p>
    <w:p w:rsidR="003957CA" w:rsidRPr="00CE04B1" w:rsidRDefault="001C29D8" w:rsidP="00670FEC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t>QUALIFICATION:</w:t>
      </w:r>
    </w:p>
    <w:p w:rsidR="008C42AB" w:rsidRDefault="008C42AB" w:rsidP="008C42AB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8C42AB">
        <w:rPr>
          <w:rFonts w:ascii="Times New Roman" w:hAnsi="Times New Roman" w:cs="Times New Roman"/>
          <w:sz w:val="22"/>
          <w:szCs w:val="22"/>
        </w:rPr>
        <w:t>Google UX Design Professional Certificate</w:t>
      </w:r>
    </w:p>
    <w:p w:rsidR="00367F9F" w:rsidRPr="00CE04B1" w:rsidRDefault="003A7627" w:rsidP="001E3B85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Master of Arts in </w:t>
      </w:r>
      <w:r w:rsidR="00997EDC" w:rsidRPr="00CE04B1">
        <w:rPr>
          <w:rFonts w:ascii="Times New Roman" w:hAnsi="Times New Roman" w:cs="Times New Roman"/>
          <w:sz w:val="22"/>
          <w:szCs w:val="22"/>
        </w:rPr>
        <w:t xml:space="preserve">Mass Communication in Distance </w:t>
      </w:r>
      <w:r w:rsidR="009D4011">
        <w:rPr>
          <w:rFonts w:ascii="Times New Roman" w:hAnsi="Times New Roman" w:cs="Times New Roman"/>
          <w:sz w:val="22"/>
          <w:szCs w:val="22"/>
        </w:rPr>
        <w:t>Education</w:t>
      </w:r>
    </w:p>
    <w:p w:rsidR="003957CA" w:rsidRPr="00CE04B1" w:rsidRDefault="00997EDC" w:rsidP="001E3B85">
      <w:pPr>
        <w:pStyle w:val="Compact"/>
        <w:ind w:firstLine="720"/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Swami </w:t>
      </w:r>
      <w:r w:rsidR="00F12DCB" w:rsidRPr="00CE04B1">
        <w:rPr>
          <w:rFonts w:ascii="Times New Roman" w:hAnsi="Times New Roman" w:cs="Times New Roman"/>
          <w:sz w:val="22"/>
          <w:szCs w:val="22"/>
        </w:rPr>
        <w:t>Vivekananda</w:t>
      </w:r>
      <w:r w:rsidRPr="00CE04B1">
        <w:rPr>
          <w:rFonts w:ascii="Times New Roman" w:hAnsi="Times New Roman" w:cs="Times New Roman"/>
          <w:sz w:val="22"/>
          <w:szCs w:val="22"/>
        </w:rPr>
        <w:t xml:space="preserve"> Subharti University</w:t>
      </w:r>
      <w:r w:rsidR="002F407A" w:rsidRPr="00CE04B1">
        <w:rPr>
          <w:rFonts w:ascii="Times New Roman" w:hAnsi="Times New Roman" w:cs="Times New Roman"/>
          <w:sz w:val="22"/>
          <w:szCs w:val="22"/>
        </w:rPr>
        <w:t>,</w:t>
      </w:r>
      <w:r w:rsidRPr="00CE04B1">
        <w:rPr>
          <w:rFonts w:ascii="Times New Roman" w:hAnsi="Times New Roman" w:cs="Times New Roman"/>
          <w:sz w:val="22"/>
          <w:szCs w:val="22"/>
        </w:rPr>
        <w:t xml:space="preserve"> Meerut, UP</w:t>
      </w:r>
    </w:p>
    <w:p w:rsidR="00265201" w:rsidRDefault="00265201" w:rsidP="001E3B85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3D+ Diploma</w:t>
      </w:r>
    </w:p>
    <w:p w:rsidR="00665D24" w:rsidRPr="00CE04B1" w:rsidRDefault="00265201" w:rsidP="00265201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AC, Mumbai</w:t>
      </w:r>
    </w:p>
    <w:p w:rsidR="00665D24" w:rsidRPr="00CE04B1" w:rsidRDefault="000A6C48" w:rsidP="001E3B85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Bachelor of </w:t>
      </w:r>
      <w:r w:rsidR="00265201">
        <w:rPr>
          <w:rFonts w:ascii="Times New Roman" w:hAnsi="Times New Roman" w:cs="Times New Roman"/>
          <w:sz w:val="22"/>
          <w:szCs w:val="22"/>
        </w:rPr>
        <w:t>Commerce</w:t>
      </w:r>
      <w:r w:rsidRPr="00CE04B1">
        <w:rPr>
          <w:rFonts w:ascii="Times New Roman" w:hAnsi="Times New Roman" w:cs="Times New Roman"/>
          <w:sz w:val="22"/>
          <w:szCs w:val="22"/>
        </w:rPr>
        <w:t>-</w:t>
      </w:r>
      <w:r w:rsidR="00997EDC" w:rsidRPr="00CE04B1">
        <w:rPr>
          <w:rFonts w:ascii="Times New Roman" w:hAnsi="Times New Roman" w:cs="Times New Roman"/>
          <w:sz w:val="22"/>
          <w:szCs w:val="22"/>
        </w:rPr>
        <w:t xml:space="preserve"> </w:t>
      </w:r>
      <w:r w:rsidR="00E773B6" w:rsidRPr="00CE04B1">
        <w:rPr>
          <w:rFonts w:ascii="Times New Roman" w:hAnsi="Times New Roman" w:cs="Times New Roman"/>
          <w:sz w:val="22"/>
          <w:szCs w:val="22"/>
        </w:rPr>
        <w:t>200</w:t>
      </w:r>
      <w:r w:rsidR="00265201">
        <w:rPr>
          <w:rFonts w:ascii="Times New Roman" w:hAnsi="Times New Roman" w:cs="Times New Roman"/>
          <w:sz w:val="22"/>
          <w:szCs w:val="22"/>
        </w:rPr>
        <w:t>5</w:t>
      </w:r>
    </w:p>
    <w:p w:rsidR="003957CA" w:rsidRPr="00CE04B1" w:rsidRDefault="00265201" w:rsidP="001E3B85">
      <w:pPr>
        <w:pStyle w:val="Compact"/>
        <w:ind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ational P G College</w:t>
      </w:r>
      <w:r w:rsidR="002F407A" w:rsidRPr="00CE04B1">
        <w:rPr>
          <w:rFonts w:ascii="Times New Roman" w:hAnsi="Times New Roman" w:cs="Times New Roman"/>
          <w:sz w:val="22"/>
          <w:szCs w:val="22"/>
        </w:rPr>
        <w:t>,</w:t>
      </w:r>
      <w:r w:rsidR="00997EDC" w:rsidRPr="00CE04B1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Lucknow</w:t>
      </w:r>
      <w:r w:rsidR="00E773B6" w:rsidRPr="00CE04B1">
        <w:rPr>
          <w:rFonts w:ascii="Times New Roman" w:hAnsi="Times New Roman" w:cs="Times New Roman"/>
          <w:sz w:val="22"/>
          <w:szCs w:val="22"/>
        </w:rPr>
        <w:t xml:space="preserve"> </w:t>
      </w:r>
    </w:p>
    <w:p w:rsidR="00665D24" w:rsidRPr="00265201" w:rsidRDefault="00265201" w:rsidP="001E3B85">
      <w:pPr>
        <w:pStyle w:val="Compact"/>
        <w:numPr>
          <w:ilvl w:val="0"/>
          <w:numId w:val="15"/>
        </w:numPr>
        <w:rPr>
          <w:rFonts w:ascii="Times New Roman" w:hAnsi="Times New Roman" w:cs="Times New Roman"/>
          <w:bCs/>
          <w:sz w:val="22"/>
          <w:szCs w:val="22"/>
        </w:rPr>
      </w:pPr>
      <w:r w:rsidRPr="00265201">
        <w:rPr>
          <w:rFonts w:ascii="Times New Roman" w:eastAsia="Arial" w:hAnsi="Times New Roman" w:cs="Times New Roman"/>
          <w:bCs/>
          <w:sz w:val="22"/>
          <w:szCs w:val="22"/>
        </w:rPr>
        <w:t>Intermediate</w:t>
      </w:r>
      <w:r w:rsidR="00EE22E7">
        <w:rPr>
          <w:rFonts w:ascii="Times New Roman" w:hAnsi="Times New Roman" w:cs="Times New Roman"/>
          <w:bCs/>
          <w:sz w:val="22"/>
          <w:szCs w:val="22"/>
        </w:rPr>
        <w:t xml:space="preserve"> in Commer</w:t>
      </w:r>
      <w:r w:rsidRPr="00265201">
        <w:rPr>
          <w:rFonts w:ascii="Times New Roman" w:hAnsi="Times New Roman" w:cs="Times New Roman"/>
          <w:bCs/>
          <w:sz w:val="22"/>
          <w:szCs w:val="22"/>
        </w:rPr>
        <w:t>ce</w:t>
      </w:r>
    </w:p>
    <w:p w:rsidR="003957CA" w:rsidRDefault="00997EDC" w:rsidP="001E3B85">
      <w:pPr>
        <w:pStyle w:val="Compact"/>
        <w:rPr>
          <w:rFonts w:ascii="Times New Roman" w:eastAsia="Arial" w:hAnsi="Times New Roman" w:cs="Times New Roman"/>
          <w:bCs/>
          <w:sz w:val="22"/>
          <w:szCs w:val="22"/>
        </w:rPr>
      </w:pPr>
      <w:r w:rsidRPr="00265201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665D24" w:rsidRPr="00265201">
        <w:rPr>
          <w:rFonts w:ascii="Times New Roman" w:hAnsi="Times New Roman" w:cs="Times New Roman"/>
          <w:bCs/>
          <w:sz w:val="22"/>
          <w:szCs w:val="22"/>
        </w:rPr>
        <w:tab/>
      </w:r>
      <w:r w:rsidR="00265201" w:rsidRPr="00265201">
        <w:rPr>
          <w:rFonts w:ascii="Times New Roman" w:eastAsia="Arial" w:hAnsi="Times New Roman" w:cs="Times New Roman"/>
          <w:bCs/>
          <w:sz w:val="22"/>
          <w:szCs w:val="22"/>
        </w:rPr>
        <w:t>Army Public School, Hisar</w:t>
      </w:r>
    </w:p>
    <w:p w:rsidR="001B3B9C" w:rsidRDefault="001B3B9C" w:rsidP="001E3B85">
      <w:pPr>
        <w:pStyle w:val="Compact"/>
        <w:rPr>
          <w:rFonts w:ascii="Times New Roman" w:eastAsia="Arial" w:hAnsi="Times New Roman" w:cs="Times New Roman"/>
          <w:bCs/>
          <w:sz w:val="22"/>
          <w:szCs w:val="22"/>
        </w:rPr>
      </w:pPr>
    </w:p>
    <w:p w:rsidR="001B3B9C" w:rsidRPr="00CE04B1" w:rsidRDefault="001B3B9C" w:rsidP="001B3B9C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</w:t>
      </w:r>
      <w:r w:rsidR="0029760E">
        <w:rPr>
          <w:rFonts w:ascii="Times New Roman" w:hAnsi="Times New Roman" w:cs="Times New Roman"/>
          <w:b/>
          <w:sz w:val="22"/>
          <w:szCs w:val="22"/>
        </w:rPr>
        <w:t xml:space="preserve">ERTIFICATES </w:t>
      </w:r>
    </w:p>
    <w:p w:rsidR="001B3B9C" w:rsidRDefault="001B3B9C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1B3B9C">
        <w:rPr>
          <w:rFonts w:ascii="Times New Roman" w:hAnsi="Times New Roman" w:cs="Times New Roman"/>
          <w:bCs/>
          <w:sz w:val="22"/>
          <w:szCs w:val="22"/>
        </w:rPr>
        <w:t>Adobe’s Master educator</w:t>
      </w:r>
    </w:p>
    <w:p w:rsidR="001B3B9C" w:rsidRDefault="001B3B9C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1B3B9C">
        <w:rPr>
          <w:rFonts w:ascii="Times New Roman" w:hAnsi="Times New Roman" w:cs="Times New Roman"/>
          <w:bCs/>
          <w:sz w:val="22"/>
          <w:szCs w:val="22"/>
        </w:rPr>
        <w:t>Foundations of User Experience (UX) Design</w:t>
      </w:r>
      <w:r>
        <w:rPr>
          <w:rFonts w:ascii="Times New Roman" w:hAnsi="Times New Roman" w:cs="Times New Roman"/>
          <w:bCs/>
          <w:sz w:val="22"/>
          <w:szCs w:val="22"/>
        </w:rPr>
        <w:t xml:space="preserve"> by Google</w:t>
      </w:r>
    </w:p>
    <w:p w:rsidR="001B3B9C" w:rsidRDefault="001B3B9C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1B3B9C">
        <w:rPr>
          <w:rFonts w:ascii="Times New Roman" w:hAnsi="Times New Roman" w:cs="Times New Roman"/>
          <w:bCs/>
          <w:sz w:val="22"/>
          <w:szCs w:val="22"/>
        </w:rPr>
        <w:t>UX Design Process</w:t>
      </w:r>
      <w:r>
        <w:rPr>
          <w:rFonts w:ascii="Times New Roman" w:hAnsi="Times New Roman" w:cs="Times New Roman"/>
          <w:bCs/>
          <w:sz w:val="22"/>
          <w:szCs w:val="22"/>
        </w:rPr>
        <w:t xml:space="preserve"> by Google</w:t>
      </w:r>
    </w:p>
    <w:p w:rsidR="00343B11" w:rsidRDefault="00343B11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343B11">
        <w:rPr>
          <w:rFonts w:ascii="Times New Roman" w:hAnsi="Times New Roman" w:cs="Times New Roman"/>
          <w:bCs/>
          <w:sz w:val="22"/>
          <w:szCs w:val="22"/>
        </w:rPr>
        <w:t>Build Wireframes and Low-Fidelity Prototypes</w:t>
      </w:r>
      <w:r>
        <w:rPr>
          <w:rFonts w:ascii="Times New Roman" w:hAnsi="Times New Roman" w:cs="Times New Roman"/>
          <w:bCs/>
          <w:sz w:val="22"/>
          <w:szCs w:val="22"/>
        </w:rPr>
        <w:t xml:space="preserve"> by Google</w:t>
      </w:r>
    </w:p>
    <w:p w:rsidR="002072DE" w:rsidRDefault="00464065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464065">
        <w:rPr>
          <w:rFonts w:ascii="Times New Roman" w:hAnsi="Times New Roman" w:cs="Times New Roman"/>
          <w:bCs/>
          <w:sz w:val="22"/>
          <w:szCs w:val="22"/>
        </w:rPr>
        <w:t>Conduct UX Research and Test Early Concepts</w:t>
      </w:r>
      <w:r>
        <w:rPr>
          <w:rFonts w:ascii="Times New Roman" w:hAnsi="Times New Roman" w:cs="Times New Roman"/>
          <w:bCs/>
          <w:sz w:val="22"/>
          <w:szCs w:val="22"/>
        </w:rPr>
        <w:t xml:space="preserve"> by Google</w:t>
      </w:r>
    </w:p>
    <w:p w:rsidR="00D27C83" w:rsidRDefault="00D27C83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D27C83">
        <w:rPr>
          <w:rFonts w:ascii="Times New Roman" w:hAnsi="Times New Roman" w:cs="Times New Roman"/>
          <w:bCs/>
          <w:sz w:val="22"/>
          <w:szCs w:val="22"/>
        </w:rPr>
        <w:t>Create High-Fidelity Designs and Prototypes in Figma</w:t>
      </w:r>
      <w:r>
        <w:rPr>
          <w:rFonts w:ascii="Times New Roman" w:hAnsi="Times New Roman" w:cs="Times New Roman"/>
          <w:bCs/>
          <w:sz w:val="22"/>
          <w:szCs w:val="22"/>
        </w:rPr>
        <w:t xml:space="preserve"> by Google</w:t>
      </w:r>
    </w:p>
    <w:p w:rsidR="00D27C83" w:rsidRDefault="00D27C83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D27C83">
        <w:rPr>
          <w:rFonts w:ascii="Times New Roman" w:hAnsi="Times New Roman" w:cs="Times New Roman"/>
          <w:bCs/>
          <w:sz w:val="22"/>
          <w:szCs w:val="22"/>
        </w:rPr>
        <w:t>Responsive Web Design in Adobe XD</w:t>
      </w:r>
      <w:r>
        <w:rPr>
          <w:rFonts w:ascii="Times New Roman" w:hAnsi="Times New Roman" w:cs="Times New Roman"/>
          <w:bCs/>
          <w:sz w:val="22"/>
          <w:szCs w:val="22"/>
        </w:rPr>
        <w:t xml:space="preserve"> by Google</w:t>
      </w:r>
    </w:p>
    <w:p w:rsidR="007160BE" w:rsidRDefault="00D27C83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  <w:r w:rsidRPr="00D27C83">
        <w:rPr>
          <w:rFonts w:ascii="Times New Roman" w:hAnsi="Times New Roman" w:cs="Times New Roman"/>
          <w:bCs/>
          <w:sz w:val="22"/>
          <w:szCs w:val="22"/>
        </w:rPr>
        <w:t>Design a User Experience for Social Good</w:t>
      </w:r>
      <w:r>
        <w:rPr>
          <w:rFonts w:ascii="Times New Roman" w:hAnsi="Times New Roman" w:cs="Times New Roman"/>
          <w:bCs/>
          <w:sz w:val="22"/>
          <w:szCs w:val="22"/>
        </w:rPr>
        <w:t xml:space="preserve"> by Google</w:t>
      </w:r>
    </w:p>
    <w:p w:rsidR="00B35DC8" w:rsidRDefault="00B35DC8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</w:p>
    <w:p w:rsidR="00B35DC8" w:rsidRPr="007160BE" w:rsidRDefault="00B35DC8" w:rsidP="001E3B85">
      <w:pPr>
        <w:pStyle w:val="Compact"/>
        <w:rPr>
          <w:rFonts w:ascii="Times New Roman" w:hAnsi="Times New Roman" w:cs="Times New Roman"/>
          <w:bCs/>
          <w:sz w:val="22"/>
          <w:szCs w:val="22"/>
        </w:rPr>
      </w:pPr>
    </w:p>
    <w:p w:rsidR="002A1F54" w:rsidRPr="00CE04B1" w:rsidRDefault="002A1F54" w:rsidP="00670FEC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t>SKILLS:</w:t>
      </w:r>
    </w:p>
    <w:p w:rsidR="00D52A6A" w:rsidRDefault="00ED6414" w:rsidP="00837540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</w:t>
      </w:r>
      <w:r w:rsidR="00D23ABD">
        <w:rPr>
          <w:rFonts w:ascii="Times New Roman" w:hAnsi="Times New Roman" w:cs="Times New Roman"/>
          <w:sz w:val="22"/>
          <w:szCs w:val="22"/>
        </w:rPr>
        <w:t xml:space="preserve">otion </w:t>
      </w:r>
      <w:r w:rsidR="0084108A">
        <w:rPr>
          <w:rFonts w:ascii="Times New Roman" w:hAnsi="Times New Roman" w:cs="Times New Roman"/>
          <w:sz w:val="22"/>
          <w:szCs w:val="22"/>
        </w:rPr>
        <w:t>graphics</w:t>
      </w:r>
      <w:r w:rsidR="00BB79D0" w:rsidRPr="00CE04B1">
        <w:rPr>
          <w:rFonts w:ascii="Times New Roman" w:hAnsi="Times New Roman" w:cs="Times New Roman"/>
          <w:sz w:val="22"/>
          <w:szCs w:val="22"/>
        </w:rPr>
        <w:t xml:space="preserve">, </w:t>
      </w:r>
      <w:r w:rsidR="00D23ABD">
        <w:rPr>
          <w:rFonts w:ascii="Times New Roman" w:hAnsi="Times New Roman" w:cs="Times New Roman"/>
          <w:sz w:val="22"/>
          <w:szCs w:val="22"/>
        </w:rPr>
        <w:t>visual effects</w:t>
      </w:r>
      <w:r w:rsidR="00E52426">
        <w:rPr>
          <w:rFonts w:ascii="Times New Roman" w:hAnsi="Times New Roman" w:cs="Times New Roman"/>
          <w:sz w:val="22"/>
          <w:szCs w:val="22"/>
        </w:rPr>
        <w:t xml:space="preserve"> and </w:t>
      </w:r>
      <w:r w:rsidR="0084108A">
        <w:rPr>
          <w:rFonts w:ascii="Times New Roman" w:hAnsi="Times New Roman" w:cs="Times New Roman"/>
          <w:sz w:val="22"/>
          <w:szCs w:val="22"/>
        </w:rPr>
        <w:t>user experience.</w:t>
      </w:r>
    </w:p>
    <w:p w:rsidR="00B35DC8" w:rsidRPr="00CE04B1" w:rsidRDefault="00B35DC8" w:rsidP="00B35DC8">
      <w:pPr>
        <w:pStyle w:val="Compact"/>
        <w:rPr>
          <w:rFonts w:ascii="Times New Roman" w:hAnsi="Times New Roman" w:cs="Times New Roman"/>
          <w:sz w:val="22"/>
          <w:szCs w:val="22"/>
        </w:rPr>
      </w:pPr>
    </w:p>
    <w:p w:rsidR="001B2633" w:rsidRPr="00CE04B1" w:rsidRDefault="001B2633" w:rsidP="00C665D4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</w:p>
    <w:p w:rsidR="003957CA" w:rsidRPr="00CE04B1" w:rsidRDefault="00997EDC" w:rsidP="00670FEC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lastRenderedPageBreak/>
        <w:t>WORK EXPERIENCE</w:t>
      </w:r>
      <w:r w:rsidR="000C6ECF" w:rsidRPr="00CE04B1">
        <w:rPr>
          <w:rFonts w:ascii="Times New Roman" w:hAnsi="Times New Roman" w:cs="Times New Roman"/>
          <w:b/>
          <w:sz w:val="22"/>
          <w:szCs w:val="22"/>
        </w:rPr>
        <w:t>:</w:t>
      </w:r>
    </w:p>
    <w:p w:rsidR="002B424E" w:rsidRPr="00CE04B1" w:rsidRDefault="003A4597" w:rsidP="002B424E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</w:t>
      </w:r>
      <w:r w:rsidRPr="003A4597">
        <w:rPr>
          <w:rFonts w:ascii="Times New Roman" w:hAnsi="Times New Roman" w:cs="Times New Roman"/>
          <w:b/>
          <w:sz w:val="22"/>
          <w:szCs w:val="22"/>
        </w:rPr>
        <w:t xml:space="preserve">ssistant </w:t>
      </w:r>
      <w:r>
        <w:rPr>
          <w:rFonts w:ascii="Times New Roman" w:hAnsi="Times New Roman" w:cs="Times New Roman"/>
          <w:b/>
          <w:sz w:val="22"/>
          <w:szCs w:val="22"/>
        </w:rPr>
        <w:t>P</w:t>
      </w:r>
      <w:r w:rsidRPr="003A4597">
        <w:rPr>
          <w:rFonts w:ascii="Times New Roman" w:hAnsi="Times New Roman" w:cs="Times New Roman"/>
          <w:b/>
          <w:sz w:val="22"/>
          <w:szCs w:val="22"/>
        </w:rPr>
        <w:t>rofessor</w:t>
      </w:r>
      <w:r w:rsidR="002B424E">
        <w:rPr>
          <w:rFonts w:ascii="Times New Roman" w:hAnsi="Times New Roman" w:cs="Times New Roman"/>
          <w:b/>
          <w:sz w:val="22"/>
          <w:szCs w:val="22"/>
        </w:rPr>
        <w:t xml:space="preserve"> – </w:t>
      </w:r>
      <w:r w:rsidR="00AF7462">
        <w:rPr>
          <w:rFonts w:ascii="Times New Roman" w:hAnsi="Times New Roman" w:cs="Times New Roman"/>
          <w:sz w:val="22"/>
          <w:szCs w:val="22"/>
        </w:rPr>
        <w:t xml:space="preserve">Chitkara Design School, </w:t>
      </w:r>
      <w:r w:rsidR="002B424E">
        <w:rPr>
          <w:rFonts w:ascii="Times New Roman" w:hAnsi="Times New Roman" w:cs="Times New Roman"/>
          <w:sz w:val="22"/>
          <w:szCs w:val="22"/>
        </w:rPr>
        <w:t>Chitkara University</w:t>
      </w:r>
      <w:r w:rsidR="00AF7462">
        <w:rPr>
          <w:rFonts w:ascii="Times New Roman" w:hAnsi="Times New Roman" w:cs="Times New Roman"/>
          <w:sz w:val="22"/>
          <w:szCs w:val="22"/>
        </w:rPr>
        <w:t>, Punjab</w:t>
      </w:r>
      <w:r w:rsidR="002B424E">
        <w:rPr>
          <w:rFonts w:ascii="Times New Roman" w:hAnsi="Times New Roman" w:cs="Times New Roman"/>
          <w:sz w:val="22"/>
          <w:szCs w:val="22"/>
        </w:rPr>
        <w:t xml:space="preserve">    </w:t>
      </w:r>
      <w:r w:rsidR="00AF7462">
        <w:rPr>
          <w:rFonts w:ascii="Times New Roman" w:hAnsi="Times New Roman" w:cs="Times New Roman"/>
          <w:sz w:val="22"/>
          <w:szCs w:val="22"/>
        </w:rPr>
        <w:t xml:space="preserve">                </w:t>
      </w:r>
      <w:r w:rsidR="002B424E">
        <w:rPr>
          <w:rFonts w:ascii="Times New Roman" w:hAnsi="Times New Roman" w:cs="Times New Roman"/>
          <w:sz w:val="22"/>
          <w:szCs w:val="22"/>
        </w:rPr>
        <w:t xml:space="preserve">     Aug</w:t>
      </w:r>
      <w:r w:rsidR="002B424E" w:rsidRPr="00CE04B1">
        <w:rPr>
          <w:rFonts w:ascii="Times New Roman" w:hAnsi="Times New Roman" w:cs="Times New Roman"/>
          <w:sz w:val="22"/>
          <w:szCs w:val="22"/>
        </w:rPr>
        <w:t xml:space="preserve"> 20</w:t>
      </w:r>
      <w:r w:rsidR="002B424E">
        <w:rPr>
          <w:rFonts w:ascii="Times New Roman" w:hAnsi="Times New Roman" w:cs="Times New Roman"/>
          <w:sz w:val="22"/>
          <w:szCs w:val="22"/>
        </w:rPr>
        <w:t>21</w:t>
      </w:r>
      <w:r w:rsidR="002B424E" w:rsidRPr="00CE04B1">
        <w:rPr>
          <w:rFonts w:ascii="Times New Roman" w:hAnsi="Times New Roman" w:cs="Times New Roman"/>
          <w:sz w:val="22"/>
          <w:szCs w:val="22"/>
        </w:rPr>
        <w:t xml:space="preserve"> </w:t>
      </w:r>
      <w:r w:rsidR="002B424E">
        <w:rPr>
          <w:rFonts w:ascii="Times New Roman" w:hAnsi="Times New Roman" w:cs="Times New Roman"/>
          <w:sz w:val="22"/>
          <w:szCs w:val="22"/>
        </w:rPr>
        <w:t>–</w:t>
      </w:r>
      <w:r w:rsidR="002B424E" w:rsidRPr="00CE04B1">
        <w:rPr>
          <w:rFonts w:ascii="Times New Roman" w:hAnsi="Times New Roman" w:cs="Times New Roman"/>
          <w:sz w:val="22"/>
          <w:szCs w:val="22"/>
        </w:rPr>
        <w:t xml:space="preserve"> </w:t>
      </w:r>
      <w:r w:rsidR="002B424E">
        <w:rPr>
          <w:rFonts w:ascii="Times New Roman" w:hAnsi="Times New Roman" w:cs="Times New Roman"/>
          <w:sz w:val="22"/>
          <w:szCs w:val="22"/>
        </w:rPr>
        <w:t>Present</w:t>
      </w:r>
    </w:p>
    <w:p w:rsidR="002B424E" w:rsidRDefault="00626982" w:rsidP="00353FD1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</w:t>
      </w:r>
      <w:r w:rsidR="002B424E" w:rsidRPr="002B424E">
        <w:rPr>
          <w:rFonts w:ascii="Times New Roman" w:hAnsi="Times New Roman" w:cs="Times New Roman"/>
          <w:sz w:val="22"/>
          <w:szCs w:val="22"/>
        </w:rPr>
        <w:t>ectures</w:t>
      </w:r>
      <w:r w:rsidR="00A77950">
        <w:rPr>
          <w:rFonts w:ascii="Times New Roman" w:hAnsi="Times New Roman" w:cs="Times New Roman"/>
          <w:sz w:val="22"/>
          <w:szCs w:val="22"/>
        </w:rPr>
        <w:t xml:space="preserve"> and</w:t>
      </w:r>
      <w:r w:rsidR="002B424E" w:rsidRPr="002B424E">
        <w:rPr>
          <w:rFonts w:ascii="Times New Roman" w:hAnsi="Times New Roman" w:cs="Times New Roman"/>
          <w:sz w:val="22"/>
          <w:szCs w:val="22"/>
        </w:rPr>
        <w:t xml:space="preserve"> workshop on compositing and motion graphics</w:t>
      </w:r>
      <w:r w:rsidR="002B424E">
        <w:rPr>
          <w:rFonts w:ascii="Times New Roman" w:hAnsi="Times New Roman" w:cs="Times New Roman"/>
          <w:sz w:val="22"/>
          <w:szCs w:val="22"/>
        </w:rPr>
        <w:t>.</w:t>
      </w:r>
    </w:p>
    <w:p w:rsidR="00C91739" w:rsidRDefault="00C91739" w:rsidP="00C91739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dia coordinator for Chitkara Design School.</w:t>
      </w:r>
    </w:p>
    <w:p w:rsidR="00C91739" w:rsidRPr="00C91739" w:rsidRDefault="00C91739" w:rsidP="00C91739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vent coordinator for Chitkara Design School.</w:t>
      </w:r>
    </w:p>
    <w:p w:rsidR="002B424E" w:rsidRPr="002B424E" w:rsidRDefault="002B424E" w:rsidP="00353FD1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2B424E">
        <w:rPr>
          <w:rFonts w:ascii="Times New Roman" w:hAnsi="Times New Roman" w:cs="Times New Roman"/>
          <w:sz w:val="22"/>
          <w:szCs w:val="22"/>
        </w:rPr>
        <w:t>Provided guidance for student projects and dissertation work</w:t>
      </w:r>
      <w:r>
        <w:rPr>
          <w:rFonts w:ascii="Times New Roman" w:hAnsi="Times New Roman" w:cs="Times New Roman"/>
          <w:sz w:val="22"/>
          <w:szCs w:val="22"/>
        </w:rPr>
        <w:t>.</w:t>
      </w:r>
    </w:p>
    <w:p w:rsidR="002B424E" w:rsidRDefault="002B424E" w:rsidP="002B424E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Developed curriculum in alignment with university and UGC guidelines</w:t>
      </w:r>
      <w:r>
        <w:rPr>
          <w:rFonts w:ascii="Times New Roman" w:hAnsi="Times New Roman" w:cs="Times New Roman"/>
          <w:sz w:val="22"/>
          <w:szCs w:val="22"/>
        </w:rPr>
        <w:t>.</w:t>
      </w:r>
    </w:p>
    <w:p w:rsidR="002B424E" w:rsidRDefault="00C91739" w:rsidP="002B424E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</w:t>
      </w:r>
      <w:r w:rsidR="002B424E">
        <w:rPr>
          <w:rFonts w:ascii="Times New Roman" w:hAnsi="Times New Roman" w:cs="Times New Roman"/>
          <w:sz w:val="22"/>
          <w:szCs w:val="22"/>
        </w:rPr>
        <w:t xml:space="preserve">entor </w:t>
      </w:r>
      <w:r>
        <w:rPr>
          <w:rFonts w:ascii="Times New Roman" w:hAnsi="Times New Roman" w:cs="Times New Roman"/>
          <w:sz w:val="22"/>
          <w:szCs w:val="22"/>
        </w:rPr>
        <w:t>for visual communication students.</w:t>
      </w:r>
    </w:p>
    <w:p w:rsidR="002B424E" w:rsidRPr="002C3316" w:rsidRDefault="002B424E" w:rsidP="002C3316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:rsidR="002A1F54" w:rsidRPr="00CE04B1" w:rsidRDefault="007D7604" w:rsidP="005F1CA5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L</w:t>
      </w:r>
      <w:r w:rsidRPr="007D7604">
        <w:rPr>
          <w:rFonts w:ascii="Times New Roman" w:hAnsi="Times New Roman" w:cs="Times New Roman"/>
          <w:b/>
          <w:sz w:val="22"/>
          <w:szCs w:val="22"/>
        </w:rPr>
        <w:t>ecturer</w:t>
      </w:r>
      <w:r w:rsidR="005A2854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AF7462">
        <w:rPr>
          <w:rFonts w:ascii="Times New Roman" w:hAnsi="Times New Roman" w:cs="Times New Roman"/>
          <w:b/>
          <w:sz w:val="22"/>
          <w:szCs w:val="22"/>
        </w:rPr>
        <w:t>–</w:t>
      </w:r>
      <w:r w:rsidR="005A2854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AF7462" w:rsidRPr="00AF7462">
        <w:rPr>
          <w:rFonts w:ascii="Times New Roman" w:hAnsi="Times New Roman" w:cs="Times New Roman"/>
          <w:sz w:val="22"/>
          <w:szCs w:val="22"/>
        </w:rPr>
        <w:t>School of Design</w:t>
      </w:r>
      <w:r w:rsidR="00AF7462">
        <w:rPr>
          <w:rFonts w:ascii="Times New Roman" w:hAnsi="Times New Roman" w:cs="Times New Roman"/>
          <w:b/>
          <w:sz w:val="22"/>
          <w:szCs w:val="22"/>
        </w:rPr>
        <w:t xml:space="preserve">, </w:t>
      </w:r>
      <w:r w:rsidR="00997EDC" w:rsidRPr="00CE04B1">
        <w:rPr>
          <w:rFonts w:ascii="Times New Roman" w:hAnsi="Times New Roman" w:cs="Times New Roman"/>
          <w:sz w:val="22"/>
          <w:szCs w:val="22"/>
        </w:rPr>
        <w:t xml:space="preserve">Lovely Professional </w:t>
      </w:r>
      <w:r w:rsidR="002A1F54" w:rsidRPr="00CE04B1">
        <w:rPr>
          <w:rFonts w:ascii="Times New Roman" w:hAnsi="Times New Roman" w:cs="Times New Roman"/>
          <w:sz w:val="22"/>
          <w:szCs w:val="22"/>
        </w:rPr>
        <w:t>University</w:t>
      </w:r>
      <w:r w:rsidR="00C430D2" w:rsidRPr="00CE04B1">
        <w:rPr>
          <w:rFonts w:ascii="Times New Roman" w:hAnsi="Times New Roman" w:cs="Times New Roman"/>
          <w:sz w:val="22"/>
          <w:szCs w:val="22"/>
        </w:rPr>
        <w:t>, Jalandhar, Punjab</w:t>
      </w:r>
      <w:r w:rsidR="00450604" w:rsidRPr="00CE04B1">
        <w:rPr>
          <w:rFonts w:ascii="Times New Roman" w:hAnsi="Times New Roman" w:cs="Times New Roman"/>
          <w:sz w:val="22"/>
          <w:szCs w:val="22"/>
        </w:rPr>
        <w:tab/>
      </w:r>
      <w:r w:rsidR="00450604" w:rsidRPr="00CE04B1">
        <w:rPr>
          <w:rFonts w:ascii="Times New Roman" w:hAnsi="Times New Roman" w:cs="Times New Roman"/>
          <w:sz w:val="22"/>
          <w:szCs w:val="22"/>
        </w:rPr>
        <w:tab/>
      </w:r>
      <w:r w:rsidR="00AF7462">
        <w:rPr>
          <w:rFonts w:ascii="Times New Roman" w:hAnsi="Times New Roman" w:cs="Times New Roman"/>
          <w:sz w:val="22"/>
          <w:szCs w:val="22"/>
        </w:rPr>
        <w:t xml:space="preserve"> </w:t>
      </w:r>
      <w:r w:rsidR="00D70C08">
        <w:rPr>
          <w:rFonts w:ascii="Times New Roman" w:hAnsi="Times New Roman" w:cs="Times New Roman"/>
          <w:sz w:val="22"/>
          <w:szCs w:val="22"/>
        </w:rPr>
        <w:t>Aug</w:t>
      </w:r>
      <w:r w:rsidR="00897EA6" w:rsidRPr="00CE04B1">
        <w:rPr>
          <w:rFonts w:ascii="Times New Roman" w:hAnsi="Times New Roman" w:cs="Times New Roman"/>
          <w:sz w:val="22"/>
          <w:szCs w:val="22"/>
        </w:rPr>
        <w:t xml:space="preserve"> 201</w:t>
      </w:r>
      <w:r w:rsidR="00D70C08">
        <w:rPr>
          <w:rFonts w:ascii="Times New Roman" w:hAnsi="Times New Roman" w:cs="Times New Roman"/>
          <w:sz w:val="22"/>
          <w:szCs w:val="22"/>
        </w:rPr>
        <w:t>3</w:t>
      </w:r>
      <w:r w:rsidR="00897EA6" w:rsidRPr="00CE04B1">
        <w:rPr>
          <w:rFonts w:ascii="Times New Roman" w:hAnsi="Times New Roman" w:cs="Times New Roman"/>
          <w:sz w:val="22"/>
          <w:szCs w:val="22"/>
        </w:rPr>
        <w:t xml:space="preserve"> </w:t>
      </w:r>
      <w:r w:rsidR="002B424E">
        <w:rPr>
          <w:rFonts w:ascii="Times New Roman" w:hAnsi="Times New Roman" w:cs="Times New Roman"/>
          <w:sz w:val="22"/>
          <w:szCs w:val="22"/>
        </w:rPr>
        <w:t>–</w:t>
      </w:r>
      <w:r w:rsidR="002A1F54" w:rsidRPr="00CE04B1">
        <w:rPr>
          <w:rFonts w:ascii="Times New Roman" w:hAnsi="Times New Roman" w:cs="Times New Roman"/>
          <w:sz w:val="22"/>
          <w:szCs w:val="22"/>
        </w:rPr>
        <w:t xml:space="preserve"> </w:t>
      </w:r>
      <w:r w:rsidR="002B424E">
        <w:rPr>
          <w:rFonts w:ascii="Times New Roman" w:hAnsi="Times New Roman" w:cs="Times New Roman"/>
          <w:sz w:val="22"/>
          <w:szCs w:val="22"/>
        </w:rPr>
        <w:t>June 2021</w:t>
      </w:r>
    </w:p>
    <w:p w:rsidR="000249FC" w:rsidRPr="000249FC" w:rsidRDefault="000249FC" w:rsidP="000249FC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reated 18 different course for the university along with their instruction plan.</w:t>
      </w:r>
    </w:p>
    <w:p w:rsidR="00F91541" w:rsidRPr="00CE04B1" w:rsidRDefault="00F91541" w:rsidP="00F91541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Provided guidance for student projects and dissertation work</w:t>
      </w:r>
    </w:p>
    <w:p w:rsidR="002A1F54" w:rsidRPr="00CE04B1" w:rsidRDefault="00997EDC" w:rsidP="00861430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Developed curriculum in alignment with </w:t>
      </w:r>
      <w:r w:rsidR="002A1F54" w:rsidRPr="00CE04B1">
        <w:rPr>
          <w:rFonts w:ascii="Times New Roman" w:hAnsi="Times New Roman" w:cs="Times New Roman"/>
          <w:sz w:val="22"/>
          <w:szCs w:val="22"/>
        </w:rPr>
        <w:t>university and UGC guidelines</w:t>
      </w:r>
    </w:p>
    <w:p w:rsidR="002A1F54" w:rsidRPr="00CE04B1" w:rsidRDefault="009B74D1" w:rsidP="00D23EE4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Played pivoted</w:t>
      </w:r>
      <w:r w:rsidR="00997EDC" w:rsidRPr="00CE04B1">
        <w:rPr>
          <w:rFonts w:ascii="Times New Roman" w:hAnsi="Times New Roman" w:cs="Times New Roman"/>
          <w:sz w:val="22"/>
          <w:szCs w:val="22"/>
        </w:rPr>
        <w:t xml:space="preserve"> role </w:t>
      </w:r>
      <w:r w:rsidR="00A00FC3">
        <w:rPr>
          <w:rFonts w:ascii="Times New Roman" w:hAnsi="Times New Roman" w:cs="Times New Roman"/>
          <w:sz w:val="22"/>
          <w:szCs w:val="22"/>
        </w:rPr>
        <w:t>as Academic councellor</w:t>
      </w:r>
    </w:p>
    <w:p w:rsidR="002A1F54" w:rsidRPr="00CE04B1" w:rsidRDefault="00D70C08" w:rsidP="00872E1D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istance education paper vet</w:t>
      </w:r>
      <w:r w:rsidR="00A00FC3">
        <w:rPr>
          <w:rFonts w:ascii="Times New Roman" w:hAnsi="Times New Roman" w:cs="Times New Roman"/>
          <w:sz w:val="22"/>
          <w:szCs w:val="22"/>
        </w:rPr>
        <w:t>ting for Frameboxx and Big Aims</w:t>
      </w:r>
    </w:p>
    <w:p w:rsidR="00656993" w:rsidRPr="00CE04B1" w:rsidRDefault="000249FC" w:rsidP="00383E7E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re member of curriculum development research team.</w:t>
      </w:r>
    </w:p>
    <w:p w:rsidR="00656993" w:rsidRPr="00CE04B1" w:rsidRDefault="00656993" w:rsidP="00656993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</w:p>
    <w:p w:rsidR="002A1F54" w:rsidRPr="00CE04B1" w:rsidRDefault="002B41E5" w:rsidP="007140B0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Head of Post Production</w:t>
      </w:r>
      <w:r w:rsidR="00C75C97" w:rsidRPr="00CE04B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F4683" w:rsidRPr="00CE04B1">
        <w:rPr>
          <w:rFonts w:ascii="Times New Roman" w:hAnsi="Times New Roman" w:cs="Times New Roman"/>
          <w:b/>
          <w:sz w:val="22"/>
          <w:szCs w:val="22"/>
        </w:rPr>
        <w:t>-</w:t>
      </w:r>
      <w:r w:rsidRPr="002B41E5">
        <w:t xml:space="preserve"> </w:t>
      </w:r>
      <w:r w:rsidRPr="002B41E5">
        <w:rPr>
          <w:rFonts w:ascii="Times New Roman" w:hAnsi="Times New Roman" w:cs="Times New Roman"/>
          <w:sz w:val="22"/>
          <w:szCs w:val="22"/>
        </w:rPr>
        <w:t>Picasso Interna</w:t>
      </w:r>
      <w:r>
        <w:rPr>
          <w:rFonts w:ascii="Times New Roman" w:hAnsi="Times New Roman" w:cs="Times New Roman"/>
          <w:sz w:val="22"/>
          <w:szCs w:val="22"/>
        </w:rPr>
        <w:t>tional Animation College</w:t>
      </w:r>
      <w:r w:rsidR="00A923AF">
        <w:rPr>
          <w:rFonts w:ascii="Times New Roman" w:hAnsi="Times New Roman" w:cs="Times New Roman"/>
          <w:sz w:val="22"/>
          <w:szCs w:val="22"/>
        </w:rPr>
        <w:t>, Lucknow</w:t>
      </w:r>
      <w:r w:rsidR="007140B0" w:rsidRPr="00CE04B1">
        <w:rPr>
          <w:rFonts w:ascii="Times New Roman" w:hAnsi="Times New Roman" w:cs="Times New Roman"/>
          <w:sz w:val="22"/>
          <w:szCs w:val="22"/>
        </w:rPr>
        <w:tab/>
      </w:r>
      <w:r w:rsidR="007140B0" w:rsidRPr="00CE04B1">
        <w:rPr>
          <w:rFonts w:ascii="Times New Roman" w:hAnsi="Times New Roman" w:cs="Times New Roman"/>
          <w:sz w:val="22"/>
          <w:szCs w:val="22"/>
        </w:rPr>
        <w:tab/>
      </w:r>
      <w:r w:rsidR="00A923AF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  </w:t>
      </w:r>
      <w:r w:rsidR="00604EA3">
        <w:rPr>
          <w:rFonts w:ascii="Times New Roman" w:hAnsi="Times New Roman" w:cs="Times New Roman"/>
          <w:sz w:val="22"/>
          <w:szCs w:val="22"/>
        </w:rPr>
        <w:t>Nov</w:t>
      </w:r>
      <w:r w:rsidR="00861002" w:rsidRPr="00CE04B1">
        <w:rPr>
          <w:rFonts w:ascii="Times New Roman" w:hAnsi="Times New Roman" w:cs="Times New Roman"/>
          <w:sz w:val="22"/>
          <w:szCs w:val="22"/>
        </w:rPr>
        <w:t xml:space="preserve"> 20</w:t>
      </w:r>
      <w:r>
        <w:rPr>
          <w:rFonts w:ascii="Times New Roman" w:hAnsi="Times New Roman" w:cs="Times New Roman"/>
          <w:sz w:val="22"/>
          <w:szCs w:val="22"/>
        </w:rPr>
        <w:t>10</w:t>
      </w:r>
      <w:r w:rsidR="00861002" w:rsidRPr="00CE04B1">
        <w:rPr>
          <w:rFonts w:ascii="Times New Roman" w:hAnsi="Times New Roman" w:cs="Times New Roman"/>
          <w:sz w:val="22"/>
          <w:szCs w:val="22"/>
        </w:rPr>
        <w:t xml:space="preserve"> </w:t>
      </w:r>
      <w:r w:rsidR="00897EA6" w:rsidRPr="00CE04B1">
        <w:rPr>
          <w:rFonts w:ascii="Times New Roman" w:hAnsi="Times New Roman" w:cs="Times New Roman"/>
          <w:sz w:val="22"/>
          <w:szCs w:val="22"/>
        </w:rPr>
        <w:t>-</w:t>
      </w:r>
      <w:r w:rsidR="00861002" w:rsidRPr="00CE04B1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Ju</w:t>
      </w:r>
      <w:r w:rsidR="005D0507">
        <w:rPr>
          <w:rFonts w:ascii="Times New Roman" w:hAnsi="Times New Roman" w:cs="Times New Roman"/>
          <w:sz w:val="22"/>
          <w:szCs w:val="22"/>
        </w:rPr>
        <w:t>l</w:t>
      </w:r>
      <w:r w:rsidR="00861002" w:rsidRPr="00CE04B1">
        <w:rPr>
          <w:rFonts w:ascii="Times New Roman" w:hAnsi="Times New Roman" w:cs="Times New Roman"/>
          <w:sz w:val="22"/>
          <w:szCs w:val="22"/>
        </w:rPr>
        <w:t xml:space="preserve"> 201</w:t>
      </w:r>
      <w:r>
        <w:rPr>
          <w:rFonts w:ascii="Times New Roman" w:hAnsi="Times New Roman" w:cs="Times New Roman"/>
          <w:sz w:val="22"/>
          <w:szCs w:val="22"/>
        </w:rPr>
        <w:t>3</w:t>
      </w:r>
    </w:p>
    <w:p w:rsidR="00D96F25" w:rsidRPr="00CE04B1" w:rsidRDefault="00D96F25" w:rsidP="00D96F25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Provided onsite training to different centres</w:t>
      </w:r>
    </w:p>
    <w:p w:rsidR="00D96F25" w:rsidRDefault="001929AA" w:rsidP="00D96F25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upervisi</w:t>
      </w:r>
      <w:r w:rsidR="00A00FC3">
        <w:rPr>
          <w:rFonts w:ascii="Times New Roman" w:hAnsi="Times New Roman" w:cs="Times New Roman"/>
          <w:sz w:val="22"/>
          <w:szCs w:val="22"/>
        </w:rPr>
        <w:t>ng the post production projects</w:t>
      </w:r>
    </w:p>
    <w:p w:rsidR="00A21E88" w:rsidRDefault="00A21E88" w:rsidP="00D96F25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Gave seminars on animation in various colleges and other institutions</w:t>
      </w:r>
    </w:p>
    <w:p w:rsidR="002A1F54" w:rsidRDefault="001929AA" w:rsidP="007140B0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1929AA">
        <w:rPr>
          <w:rFonts w:ascii="Times New Roman" w:eastAsia="Calibri" w:hAnsi="Times New Roman" w:cs="Times New Roman"/>
          <w:sz w:val="22"/>
          <w:szCs w:val="22"/>
        </w:rPr>
        <w:t>Mentoring and guiding young talent to appropriate refinement and execution of their craft</w:t>
      </w:r>
    </w:p>
    <w:p w:rsidR="004519E9" w:rsidRDefault="004519E9" w:rsidP="00A83536">
      <w:pPr>
        <w:pStyle w:val="Compact"/>
        <w:rPr>
          <w:rFonts w:ascii="Times New Roman" w:hAnsi="Times New Roman" w:cs="Times New Roman"/>
          <w:sz w:val="22"/>
          <w:szCs w:val="22"/>
        </w:rPr>
      </w:pPr>
    </w:p>
    <w:p w:rsidR="00A923AF" w:rsidRPr="00CE04B1" w:rsidRDefault="00A923AF" w:rsidP="00A923AF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Vusual Effects Faculty</w:t>
      </w:r>
      <w:r w:rsidRPr="00CE04B1"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sz w:val="22"/>
          <w:szCs w:val="22"/>
        </w:rPr>
        <w:t>–</w:t>
      </w:r>
      <w:r w:rsidRPr="002B41E5">
        <w:t xml:space="preserve"> </w:t>
      </w:r>
      <w:r>
        <w:rPr>
          <w:rFonts w:ascii="Times New Roman" w:hAnsi="Times New Roman" w:cs="Times New Roman"/>
          <w:sz w:val="22"/>
          <w:szCs w:val="22"/>
        </w:rPr>
        <w:t>Image Institute, Lucknow</w:t>
      </w:r>
      <w:r w:rsidRPr="00CE04B1">
        <w:rPr>
          <w:rFonts w:ascii="Times New Roman" w:hAnsi="Times New Roman" w:cs="Times New Roman"/>
          <w:sz w:val="22"/>
          <w:szCs w:val="22"/>
        </w:rPr>
        <w:tab/>
      </w:r>
      <w:r w:rsidRPr="00CE04B1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 xml:space="preserve">                                         </w:t>
      </w:r>
      <w:r w:rsidR="004519E9">
        <w:rPr>
          <w:rFonts w:ascii="Times New Roman" w:hAnsi="Times New Roman" w:cs="Times New Roman"/>
          <w:sz w:val="22"/>
          <w:szCs w:val="22"/>
        </w:rPr>
        <w:t>Apr</w:t>
      </w:r>
      <w:r w:rsidRPr="00CE04B1">
        <w:rPr>
          <w:rFonts w:ascii="Times New Roman" w:hAnsi="Times New Roman" w:cs="Times New Roman"/>
          <w:sz w:val="22"/>
          <w:szCs w:val="22"/>
        </w:rPr>
        <w:t xml:space="preserve"> 20</w:t>
      </w:r>
      <w:r>
        <w:rPr>
          <w:rFonts w:ascii="Times New Roman" w:hAnsi="Times New Roman" w:cs="Times New Roman"/>
          <w:sz w:val="22"/>
          <w:szCs w:val="22"/>
        </w:rPr>
        <w:t>10</w:t>
      </w:r>
      <w:r w:rsidRPr="00CE04B1">
        <w:rPr>
          <w:rFonts w:ascii="Times New Roman" w:hAnsi="Times New Roman" w:cs="Times New Roman"/>
          <w:sz w:val="22"/>
          <w:szCs w:val="22"/>
        </w:rPr>
        <w:t xml:space="preserve"> - </w:t>
      </w:r>
      <w:r>
        <w:rPr>
          <w:rFonts w:ascii="Times New Roman" w:hAnsi="Times New Roman" w:cs="Times New Roman"/>
          <w:sz w:val="22"/>
          <w:szCs w:val="22"/>
        </w:rPr>
        <w:t>Oct</w:t>
      </w:r>
      <w:r w:rsidRPr="00CE04B1">
        <w:rPr>
          <w:rFonts w:ascii="Times New Roman" w:hAnsi="Times New Roman" w:cs="Times New Roman"/>
          <w:sz w:val="22"/>
          <w:szCs w:val="22"/>
        </w:rPr>
        <w:t xml:space="preserve"> 201</w:t>
      </w:r>
      <w:r>
        <w:rPr>
          <w:rFonts w:ascii="Times New Roman" w:hAnsi="Times New Roman" w:cs="Times New Roman"/>
          <w:sz w:val="22"/>
          <w:szCs w:val="22"/>
        </w:rPr>
        <w:t>0</w:t>
      </w:r>
    </w:p>
    <w:p w:rsidR="00A00FC3" w:rsidRPr="00A00FC3" w:rsidRDefault="00A00FC3" w:rsidP="00A00FC3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Gave lectures on </w:t>
      </w:r>
      <w:r>
        <w:rPr>
          <w:rFonts w:ascii="Times New Roman" w:hAnsi="Times New Roman" w:cs="Times New Roman"/>
          <w:sz w:val="22"/>
          <w:szCs w:val="22"/>
        </w:rPr>
        <w:t>compositing</w:t>
      </w:r>
      <w:r w:rsidRPr="00CE04B1">
        <w:rPr>
          <w:rFonts w:ascii="Times New Roman" w:hAnsi="Times New Roman" w:cs="Times New Roman"/>
          <w:sz w:val="22"/>
          <w:szCs w:val="22"/>
        </w:rPr>
        <w:t xml:space="preserve"> and </w:t>
      </w:r>
      <w:r>
        <w:rPr>
          <w:rFonts w:ascii="Times New Roman" w:hAnsi="Times New Roman" w:cs="Times New Roman"/>
          <w:sz w:val="22"/>
          <w:szCs w:val="22"/>
        </w:rPr>
        <w:t>motion graphics</w:t>
      </w:r>
      <w:r w:rsidRPr="00CE04B1">
        <w:rPr>
          <w:rFonts w:ascii="Times New Roman" w:hAnsi="Times New Roman" w:cs="Times New Roman"/>
          <w:sz w:val="22"/>
          <w:szCs w:val="22"/>
        </w:rPr>
        <w:t xml:space="preserve"> in </w:t>
      </w:r>
      <w:r>
        <w:rPr>
          <w:rFonts w:ascii="Times New Roman" w:hAnsi="Times New Roman" w:cs="Times New Roman"/>
          <w:sz w:val="22"/>
          <w:szCs w:val="22"/>
        </w:rPr>
        <w:t>layer and node based</w:t>
      </w:r>
      <w:r w:rsidRPr="00CE04B1">
        <w:rPr>
          <w:rFonts w:ascii="Times New Roman" w:hAnsi="Times New Roman" w:cs="Times New Roman"/>
          <w:sz w:val="22"/>
          <w:szCs w:val="22"/>
        </w:rPr>
        <w:t xml:space="preserve"> softwares</w:t>
      </w:r>
    </w:p>
    <w:p w:rsidR="004519E9" w:rsidRPr="00CE04B1" w:rsidRDefault="004519E9" w:rsidP="004519E9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Maintained student engagement through creative classroom management</w:t>
      </w:r>
    </w:p>
    <w:p w:rsidR="004519E9" w:rsidRPr="00CE04B1" w:rsidRDefault="004519E9" w:rsidP="004519E9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Adapted methods of instruction and classroom materials to address individual student needs</w:t>
      </w:r>
    </w:p>
    <w:p w:rsidR="004519E9" w:rsidRPr="00CE04B1" w:rsidRDefault="004519E9" w:rsidP="004519E9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>Built strong student rapport by driving classroom discussions and providing academic advisement</w:t>
      </w:r>
    </w:p>
    <w:p w:rsidR="00A923AF" w:rsidRPr="00CE04B1" w:rsidRDefault="00A923AF" w:rsidP="00A923AF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</w:p>
    <w:p w:rsidR="002A1F54" w:rsidRPr="00CE04B1" w:rsidRDefault="001929AA" w:rsidP="005308B4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GI Compositor</w:t>
      </w:r>
      <w:r w:rsidR="003D4DF7" w:rsidRPr="00CE04B1"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sz w:val="22"/>
          <w:szCs w:val="22"/>
        </w:rPr>
        <w:t>–</w:t>
      </w:r>
      <w:r>
        <w:rPr>
          <w:rFonts w:ascii="Times New Roman" w:hAnsi="Times New Roman" w:cs="Times New Roman"/>
          <w:sz w:val="22"/>
          <w:szCs w:val="22"/>
        </w:rPr>
        <w:t>Pixelloid, Hyderabad</w:t>
      </w:r>
      <w:r w:rsidR="007A49B0" w:rsidRPr="00CE04B1">
        <w:rPr>
          <w:rFonts w:ascii="Times New Roman" w:hAnsi="Times New Roman" w:cs="Times New Roman"/>
          <w:sz w:val="22"/>
          <w:szCs w:val="22"/>
        </w:rPr>
        <w:tab/>
      </w:r>
      <w:r w:rsidR="005308B4" w:rsidRPr="00CE04B1">
        <w:rPr>
          <w:rFonts w:ascii="Times New Roman" w:hAnsi="Times New Roman" w:cs="Times New Roman"/>
          <w:sz w:val="22"/>
          <w:szCs w:val="22"/>
        </w:rPr>
        <w:tab/>
        <w:t xml:space="preserve">                  </w:t>
      </w:r>
      <w:r w:rsidR="007A49B0" w:rsidRPr="00CE04B1">
        <w:rPr>
          <w:rFonts w:ascii="Times New Roman" w:hAnsi="Times New Roman" w:cs="Times New Roman"/>
          <w:sz w:val="22"/>
          <w:szCs w:val="22"/>
        </w:rPr>
        <w:tab/>
      </w:r>
      <w:r w:rsidR="00B82746" w:rsidRPr="00CE04B1">
        <w:rPr>
          <w:rFonts w:ascii="Times New Roman" w:hAnsi="Times New Roman" w:cs="Times New Roman"/>
          <w:sz w:val="22"/>
          <w:szCs w:val="22"/>
        </w:rPr>
        <w:tab/>
      </w:r>
      <w:r w:rsidR="005308B4" w:rsidRPr="00CE04B1">
        <w:rPr>
          <w:rFonts w:ascii="Times New Roman" w:hAnsi="Times New Roman" w:cs="Times New Roman"/>
          <w:sz w:val="22"/>
          <w:szCs w:val="22"/>
        </w:rPr>
        <w:t xml:space="preserve">      </w:t>
      </w:r>
      <w:r w:rsidR="00A71FAB">
        <w:rPr>
          <w:rFonts w:ascii="Times New Roman" w:hAnsi="Times New Roman" w:cs="Times New Roman"/>
          <w:sz w:val="22"/>
          <w:szCs w:val="22"/>
        </w:rPr>
        <w:tab/>
        <w:t xml:space="preserve">   </w:t>
      </w:r>
      <w:r w:rsidR="0044081C">
        <w:rPr>
          <w:rFonts w:ascii="Times New Roman" w:hAnsi="Times New Roman" w:cs="Times New Roman"/>
          <w:sz w:val="22"/>
          <w:szCs w:val="22"/>
        </w:rPr>
        <w:t>Sep</w:t>
      </w:r>
      <w:r w:rsidR="00897EA6" w:rsidRPr="00CE04B1">
        <w:rPr>
          <w:rFonts w:ascii="Times New Roman" w:hAnsi="Times New Roman" w:cs="Times New Roman"/>
          <w:sz w:val="22"/>
          <w:szCs w:val="22"/>
        </w:rPr>
        <w:t xml:space="preserve"> 20</w:t>
      </w:r>
      <w:r>
        <w:rPr>
          <w:rFonts w:ascii="Times New Roman" w:hAnsi="Times New Roman" w:cs="Times New Roman"/>
          <w:sz w:val="22"/>
          <w:szCs w:val="22"/>
        </w:rPr>
        <w:t>08</w:t>
      </w:r>
      <w:r w:rsidR="00897EA6" w:rsidRPr="00CE04B1">
        <w:rPr>
          <w:rFonts w:ascii="Times New Roman" w:hAnsi="Times New Roman" w:cs="Times New Roman"/>
          <w:sz w:val="22"/>
          <w:szCs w:val="22"/>
        </w:rPr>
        <w:t xml:space="preserve"> -</w:t>
      </w:r>
      <w:r w:rsidR="002A1F54" w:rsidRPr="00CE04B1">
        <w:rPr>
          <w:rFonts w:ascii="Times New Roman" w:hAnsi="Times New Roman" w:cs="Times New Roman"/>
          <w:sz w:val="22"/>
          <w:szCs w:val="22"/>
        </w:rPr>
        <w:t xml:space="preserve"> </w:t>
      </w:r>
      <w:r w:rsidR="0044081C">
        <w:rPr>
          <w:rFonts w:ascii="Times New Roman" w:hAnsi="Times New Roman" w:cs="Times New Roman"/>
          <w:sz w:val="22"/>
          <w:szCs w:val="22"/>
        </w:rPr>
        <w:t>Jan</w:t>
      </w:r>
      <w:r w:rsidR="002A1F54" w:rsidRPr="00CE04B1">
        <w:rPr>
          <w:rFonts w:ascii="Times New Roman" w:hAnsi="Times New Roman" w:cs="Times New Roman"/>
          <w:sz w:val="22"/>
          <w:szCs w:val="22"/>
        </w:rPr>
        <w:t xml:space="preserve"> 201</w:t>
      </w:r>
      <w:r>
        <w:rPr>
          <w:rFonts w:ascii="Times New Roman" w:hAnsi="Times New Roman" w:cs="Times New Roman"/>
          <w:sz w:val="22"/>
          <w:szCs w:val="22"/>
        </w:rPr>
        <w:t>0</w:t>
      </w:r>
    </w:p>
    <w:p w:rsidR="002A1F54" w:rsidRPr="00CE04B1" w:rsidRDefault="00A21E88" w:rsidP="00C10114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mpositing </w:t>
      </w:r>
      <w:r w:rsidR="00B91ECE">
        <w:rPr>
          <w:rFonts w:ascii="Times New Roman" w:hAnsi="Times New Roman" w:cs="Times New Roman"/>
          <w:sz w:val="22"/>
          <w:szCs w:val="22"/>
        </w:rPr>
        <w:t xml:space="preserve">in </w:t>
      </w:r>
      <w:r>
        <w:rPr>
          <w:rFonts w:ascii="Times New Roman" w:hAnsi="Times New Roman" w:cs="Times New Roman"/>
          <w:sz w:val="22"/>
          <w:szCs w:val="22"/>
        </w:rPr>
        <w:t>different movie projects</w:t>
      </w:r>
    </w:p>
    <w:p w:rsidR="002A1F54" w:rsidRPr="00CE04B1" w:rsidRDefault="00997EDC" w:rsidP="00C10114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Created </w:t>
      </w:r>
      <w:r w:rsidR="00A21E88">
        <w:rPr>
          <w:rFonts w:ascii="Times New Roman" w:hAnsi="Times New Roman" w:cs="Times New Roman"/>
          <w:sz w:val="22"/>
          <w:szCs w:val="22"/>
        </w:rPr>
        <w:t>motion graphics for different movies</w:t>
      </w:r>
    </w:p>
    <w:p w:rsidR="003957CA" w:rsidRPr="00CE04B1" w:rsidRDefault="00997EDC" w:rsidP="00C10114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Gave lectures on </w:t>
      </w:r>
      <w:r w:rsidR="000A6C48" w:rsidRPr="00CE04B1">
        <w:rPr>
          <w:rFonts w:ascii="Times New Roman" w:hAnsi="Times New Roman" w:cs="Times New Roman"/>
          <w:sz w:val="22"/>
          <w:szCs w:val="22"/>
        </w:rPr>
        <w:t xml:space="preserve">the </w:t>
      </w:r>
      <w:r w:rsidR="00A21E88">
        <w:rPr>
          <w:rFonts w:ascii="Times New Roman" w:hAnsi="Times New Roman" w:cs="Times New Roman"/>
          <w:sz w:val="22"/>
          <w:szCs w:val="22"/>
        </w:rPr>
        <w:t>layer based compositing</w:t>
      </w:r>
      <w:r w:rsidRPr="00CE04B1">
        <w:rPr>
          <w:rFonts w:ascii="Times New Roman" w:hAnsi="Times New Roman" w:cs="Times New Roman"/>
          <w:sz w:val="22"/>
          <w:szCs w:val="22"/>
        </w:rPr>
        <w:t xml:space="preserve"> and technical aspects of </w:t>
      </w:r>
      <w:r w:rsidR="000A6C48" w:rsidRPr="00CE04B1">
        <w:rPr>
          <w:rFonts w:ascii="Times New Roman" w:hAnsi="Times New Roman" w:cs="Times New Roman"/>
          <w:sz w:val="22"/>
          <w:szCs w:val="22"/>
        </w:rPr>
        <w:t xml:space="preserve">the </w:t>
      </w:r>
      <w:r w:rsidR="00A21E88">
        <w:rPr>
          <w:rFonts w:ascii="Times New Roman" w:hAnsi="Times New Roman" w:cs="Times New Roman"/>
          <w:sz w:val="22"/>
          <w:szCs w:val="22"/>
        </w:rPr>
        <w:t>post production</w:t>
      </w:r>
    </w:p>
    <w:p w:rsidR="004E1C35" w:rsidRPr="00CE04B1" w:rsidRDefault="004E1C35" w:rsidP="004421FC">
      <w:pPr>
        <w:pStyle w:val="Compact"/>
        <w:rPr>
          <w:rFonts w:ascii="Times New Roman" w:hAnsi="Times New Roman" w:cs="Times New Roman"/>
          <w:b/>
          <w:sz w:val="22"/>
          <w:szCs w:val="22"/>
        </w:rPr>
      </w:pPr>
    </w:p>
    <w:p w:rsidR="002A1F54" w:rsidRPr="00CE04B1" w:rsidRDefault="00E30E0B" w:rsidP="004421FC">
      <w:pPr>
        <w:pStyle w:val="Comp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Rotoscoping Artist</w:t>
      </w:r>
      <w:r w:rsidR="003D4DF7" w:rsidRPr="00CE04B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F4683" w:rsidRPr="00CE04B1">
        <w:rPr>
          <w:rFonts w:ascii="Times New Roman" w:hAnsi="Times New Roman" w:cs="Times New Roman"/>
          <w:b/>
          <w:sz w:val="22"/>
          <w:szCs w:val="22"/>
        </w:rPr>
        <w:t>-</w:t>
      </w:r>
      <w:r>
        <w:rPr>
          <w:rFonts w:ascii="Times New Roman" w:hAnsi="Times New Roman" w:cs="Times New Roman"/>
          <w:sz w:val="22"/>
          <w:szCs w:val="22"/>
        </w:rPr>
        <w:t>Redchillies</w:t>
      </w:r>
      <w:r w:rsidR="00304BA9" w:rsidRPr="00CE04B1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Mumbai</w:t>
      </w:r>
      <w:r w:rsidR="00A71FAB">
        <w:rPr>
          <w:rFonts w:ascii="Times New Roman" w:hAnsi="Times New Roman" w:cs="Times New Roman"/>
          <w:sz w:val="22"/>
          <w:szCs w:val="22"/>
        </w:rPr>
        <w:tab/>
      </w:r>
      <w:r w:rsidR="00A71FAB">
        <w:rPr>
          <w:rFonts w:ascii="Times New Roman" w:hAnsi="Times New Roman" w:cs="Times New Roman"/>
          <w:sz w:val="22"/>
          <w:szCs w:val="22"/>
        </w:rPr>
        <w:tab/>
      </w:r>
      <w:r w:rsidR="00A71FAB">
        <w:rPr>
          <w:rFonts w:ascii="Times New Roman" w:hAnsi="Times New Roman" w:cs="Times New Roman"/>
          <w:sz w:val="22"/>
          <w:szCs w:val="22"/>
        </w:rPr>
        <w:tab/>
      </w:r>
      <w:r w:rsidR="00A71FAB">
        <w:rPr>
          <w:rFonts w:ascii="Times New Roman" w:hAnsi="Times New Roman" w:cs="Times New Roman"/>
          <w:sz w:val="22"/>
          <w:szCs w:val="22"/>
        </w:rPr>
        <w:tab/>
        <w:t xml:space="preserve"> </w:t>
      </w:r>
      <w:r w:rsidR="00005F2F">
        <w:rPr>
          <w:rFonts w:ascii="Times New Roman" w:hAnsi="Times New Roman" w:cs="Times New Roman"/>
          <w:sz w:val="22"/>
          <w:szCs w:val="22"/>
        </w:rPr>
        <w:t xml:space="preserve">                   </w:t>
      </w:r>
      <w:r w:rsidR="00657E14">
        <w:rPr>
          <w:rFonts w:ascii="Times New Roman" w:hAnsi="Times New Roman" w:cs="Times New Roman"/>
          <w:sz w:val="22"/>
          <w:szCs w:val="22"/>
        </w:rPr>
        <w:t xml:space="preserve">    </w:t>
      </w:r>
      <w:r w:rsidR="00005F2F">
        <w:rPr>
          <w:rFonts w:ascii="Times New Roman" w:hAnsi="Times New Roman" w:cs="Times New Roman"/>
          <w:sz w:val="22"/>
          <w:szCs w:val="22"/>
        </w:rPr>
        <w:t xml:space="preserve"> </w:t>
      </w:r>
      <w:r w:rsidR="00A71FAB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>Feb</w:t>
      </w:r>
      <w:r w:rsidR="00897EA6" w:rsidRPr="00CE04B1">
        <w:rPr>
          <w:rFonts w:ascii="Times New Roman" w:hAnsi="Times New Roman" w:cs="Times New Roman"/>
          <w:sz w:val="22"/>
          <w:szCs w:val="22"/>
        </w:rPr>
        <w:t xml:space="preserve"> 20</w:t>
      </w:r>
      <w:r>
        <w:rPr>
          <w:rFonts w:ascii="Times New Roman" w:hAnsi="Times New Roman" w:cs="Times New Roman"/>
          <w:sz w:val="22"/>
          <w:szCs w:val="22"/>
        </w:rPr>
        <w:t>08</w:t>
      </w:r>
      <w:r w:rsidR="00897EA6" w:rsidRPr="00CE04B1">
        <w:rPr>
          <w:rFonts w:ascii="Times New Roman" w:hAnsi="Times New Roman" w:cs="Times New Roman"/>
          <w:sz w:val="22"/>
          <w:szCs w:val="22"/>
        </w:rPr>
        <w:t xml:space="preserve"> -</w:t>
      </w:r>
      <w:r w:rsidR="002A1F54" w:rsidRPr="00CE04B1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Aug 2008</w:t>
      </w:r>
    </w:p>
    <w:p w:rsidR="002D4F91" w:rsidRPr="00CE04B1" w:rsidRDefault="002D4F91" w:rsidP="002D4F91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sz w:val="22"/>
          <w:szCs w:val="22"/>
        </w:rPr>
        <w:t xml:space="preserve">Developed </w:t>
      </w:r>
      <w:r w:rsidR="00E30E0B">
        <w:rPr>
          <w:rFonts w:ascii="Times New Roman" w:hAnsi="Times New Roman" w:cs="Times New Roman"/>
          <w:sz w:val="22"/>
          <w:szCs w:val="22"/>
        </w:rPr>
        <w:t>mattes for compositing</w:t>
      </w:r>
    </w:p>
    <w:p w:rsidR="002D4F91" w:rsidRDefault="00005F2F" w:rsidP="002D4F91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Rotoscoping for movies and TV ads</w:t>
      </w:r>
    </w:p>
    <w:p w:rsidR="00A83536" w:rsidRDefault="00A83536" w:rsidP="00A83536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</w:p>
    <w:p w:rsidR="00A83536" w:rsidRPr="00CE04B1" w:rsidRDefault="00A83536" w:rsidP="00A83536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G</w:t>
      </w:r>
      <w:r w:rsidRPr="00A83536">
        <w:rPr>
          <w:rFonts w:ascii="Times New Roman" w:hAnsi="Times New Roman" w:cs="Times New Roman"/>
          <w:b/>
          <w:sz w:val="22"/>
          <w:szCs w:val="22"/>
        </w:rPr>
        <w:t xml:space="preserve">uest </w:t>
      </w:r>
      <w:r>
        <w:rPr>
          <w:rFonts w:ascii="Times New Roman" w:hAnsi="Times New Roman" w:cs="Times New Roman"/>
          <w:b/>
          <w:sz w:val="22"/>
          <w:szCs w:val="22"/>
        </w:rPr>
        <w:t>Team Member</w:t>
      </w:r>
      <w:r w:rsidRPr="00CE04B1">
        <w:rPr>
          <w:rFonts w:ascii="Times New Roman" w:hAnsi="Times New Roman" w:cs="Times New Roman"/>
          <w:b/>
          <w:sz w:val="22"/>
          <w:szCs w:val="22"/>
        </w:rPr>
        <w:t>:</w:t>
      </w:r>
    </w:p>
    <w:p w:rsidR="00A83536" w:rsidRDefault="00A83536" w:rsidP="00A83536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ebNet1, </w:t>
      </w:r>
      <w:r w:rsidRPr="00A83536">
        <w:rPr>
          <w:rFonts w:ascii="Times New Roman" w:hAnsi="Times New Roman" w:cs="Times New Roman"/>
          <w:sz w:val="22"/>
          <w:szCs w:val="22"/>
        </w:rPr>
        <w:t>Washington</w:t>
      </w:r>
      <w:r>
        <w:rPr>
          <w:rFonts w:ascii="Times New Roman" w:hAnsi="Times New Roman" w:cs="Times New Roman"/>
          <w:sz w:val="22"/>
          <w:szCs w:val="22"/>
        </w:rPr>
        <w:t>, US</w:t>
      </w:r>
    </w:p>
    <w:p w:rsidR="00A83536" w:rsidRDefault="00A83536" w:rsidP="00A83536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ILM University</w:t>
      </w:r>
      <w:r w:rsidRPr="00CE04B1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Gurugram, India</w:t>
      </w:r>
    </w:p>
    <w:p w:rsidR="00A83536" w:rsidRDefault="00A83536" w:rsidP="00A83536">
      <w:pPr>
        <w:pStyle w:val="Compact"/>
        <w:ind w:left="720"/>
        <w:rPr>
          <w:rFonts w:ascii="Times New Roman" w:hAnsi="Times New Roman" w:cs="Times New Roman"/>
          <w:sz w:val="22"/>
          <w:szCs w:val="22"/>
        </w:rPr>
      </w:pPr>
    </w:p>
    <w:p w:rsidR="00387C17" w:rsidRDefault="00387C17" w:rsidP="00D52994">
      <w:pPr>
        <w:pStyle w:val="Compact"/>
        <w:rPr>
          <w:rFonts w:ascii="Times New Roman" w:hAnsi="Times New Roman" w:cs="Times New Roman"/>
          <w:b/>
          <w:sz w:val="22"/>
          <w:szCs w:val="22"/>
        </w:rPr>
      </w:pPr>
    </w:p>
    <w:p w:rsidR="003957CA" w:rsidRPr="00CE04B1" w:rsidRDefault="00997EDC" w:rsidP="00F251B4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lastRenderedPageBreak/>
        <w:t>PROJECTS</w:t>
      </w:r>
      <w:r w:rsidR="000C6ECF" w:rsidRPr="00CE04B1">
        <w:rPr>
          <w:rFonts w:ascii="Times New Roman" w:hAnsi="Times New Roman" w:cs="Times New Roman"/>
          <w:b/>
          <w:sz w:val="22"/>
          <w:szCs w:val="22"/>
        </w:rPr>
        <w:t>:</w:t>
      </w:r>
    </w:p>
    <w:p w:rsidR="00CC0116" w:rsidRDefault="00CC0116" w:rsidP="00CC0116">
      <w:pPr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Worked and credited in movies </w:t>
      </w:r>
      <w:r w:rsidR="00AA43FF" w:rsidRPr="00CC0116">
        <w:rPr>
          <w:rFonts w:ascii="Times New Roman" w:hAnsi="Times New Roman" w:cs="Times New Roman"/>
          <w:b/>
          <w:sz w:val="22"/>
          <w:szCs w:val="22"/>
        </w:rPr>
        <w:t>:</w:t>
      </w:r>
      <w:r w:rsidR="00AA43FF" w:rsidRPr="00CC0116">
        <w:rPr>
          <w:rFonts w:ascii="Times New Roman" w:hAnsi="Times New Roman" w:cs="Times New Roman"/>
          <w:sz w:val="22"/>
          <w:szCs w:val="22"/>
        </w:rPr>
        <w:t xml:space="preserve"> </w:t>
      </w:r>
      <w:r w:rsidRPr="00CC0116">
        <w:rPr>
          <w:rFonts w:ascii="Times New Roman" w:eastAsia="Arial" w:hAnsi="Times New Roman" w:cs="Times New Roman"/>
          <w:sz w:val="22"/>
          <w:szCs w:val="22"/>
        </w:rPr>
        <w:t>Josh, Billa, Mesthri, Oye, Ride,</w:t>
      </w:r>
      <w:r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CC0116">
        <w:rPr>
          <w:rFonts w:ascii="Times New Roman" w:eastAsia="Arial" w:hAnsi="Times New Roman" w:cs="Times New Roman"/>
          <w:sz w:val="22"/>
          <w:szCs w:val="22"/>
        </w:rPr>
        <w:t xml:space="preserve">Bumper Offer, </w:t>
      </w:r>
      <w:r>
        <w:rPr>
          <w:rFonts w:ascii="Times New Roman" w:eastAsia="Arial" w:hAnsi="Times New Roman" w:cs="Times New Roman"/>
          <w:sz w:val="22"/>
          <w:szCs w:val="22"/>
        </w:rPr>
        <w:t>Ek Niranjan, Dostana, Mr. Cube</w:t>
      </w:r>
      <w:r w:rsidRPr="00CC0116">
        <w:rPr>
          <w:rFonts w:ascii="Times New Roman" w:eastAsia="Arial" w:hAnsi="Times New Roman" w:cs="Times New Roman"/>
          <w:sz w:val="22"/>
          <w:szCs w:val="22"/>
        </w:rPr>
        <w:t>, Ganesh, Arya 2, Mahatma etc.</w:t>
      </w:r>
    </w:p>
    <w:p w:rsidR="00CC0116" w:rsidRDefault="00CC0116" w:rsidP="00CC0116">
      <w:pPr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</w:p>
    <w:p w:rsidR="00CC0116" w:rsidRDefault="00CC0116" w:rsidP="00CC0116">
      <w:pPr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CC0116">
        <w:rPr>
          <w:rFonts w:ascii="Times New Roman" w:eastAsia="Arial" w:hAnsi="Times New Roman" w:cs="Times New Roman"/>
          <w:b/>
          <w:bCs/>
          <w:sz w:val="22"/>
          <w:szCs w:val="22"/>
        </w:rPr>
        <w:t>Freelance Project</w:t>
      </w:r>
      <w:r w:rsidR="0087543B">
        <w:rPr>
          <w:rFonts w:ascii="Times New Roman" w:eastAsia="Arial" w:hAnsi="Times New Roman" w:cs="Times New Roman"/>
          <w:b/>
          <w:bCs/>
          <w:sz w:val="22"/>
          <w:szCs w:val="22"/>
        </w:rPr>
        <w:t>s</w:t>
      </w:r>
      <w:r w:rsidRPr="00CC0116">
        <w:rPr>
          <w:rFonts w:ascii="Times New Roman" w:eastAsia="Arial" w:hAnsi="Times New Roman" w:cs="Times New Roman"/>
          <w:b/>
          <w:bCs/>
          <w:sz w:val="22"/>
          <w:szCs w:val="22"/>
        </w:rPr>
        <w:t xml:space="preserve">: </w:t>
      </w:r>
      <w:r w:rsidRPr="00D70C08">
        <w:rPr>
          <w:rFonts w:ascii="Times New Roman" w:eastAsia="Arial" w:hAnsi="Times New Roman" w:cs="Times New Roman"/>
          <w:sz w:val="22"/>
          <w:szCs w:val="22"/>
        </w:rPr>
        <w:t xml:space="preserve">Howard University, </w:t>
      </w:r>
      <w:r w:rsidR="003A24BC" w:rsidRPr="003A24BC">
        <w:rPr>
          <w:rFonts w:ascii="Times New Roman" w:eastAsia="Arial" w:hAnsi="Times New Roman" w:cs="Times New Roman"/>
          <w:sz w:val="22"/>
          <w:szCs w:val="22"/>
        </w:rPr>
        <w:t>University of Illinois Chicago</w:t>
      </w:r>
      <w:r w:rsidR="003A24BC">
        <w:rPr>
          <w:rFonts w:ascii="Times New Roman" w:eastAsia="Arial" w:hAnsi="Times New Roman" w:cs="Times New Roman"/>
          <w:sz w:val="22"/>
          <w:szCs w:val="22"/>
        </w:rPr>
        <w:t xml:space="preserve">, </w:t>
      </w:r>
      <w:r w:rsidR="00C865CB">
        <w:rPr>
          <w:rFonts w:ascii="Times New Roman" w:eastAsia="Arial" w:hAnsi="Times New Roman" w:cs="Times New Roman"/>
          <w:sz w:val="22"/>
          <w:szCs w:val="22"/>
        </w:rPr>
        <w:t>Washington Redskins</w:t>
      </w:r>
      <w:r w:rsidR="00D262CC">
        <w:rPr>
          <w:rFonts w:ascii="Times New Roman" w:eastAsia="Arial" w:hAnsi="Times New Roman" w:cs="Times New Roman"/>
          <w:sz w:val="22"/>
          <w:szCs w:val="22"/>
        </w:rPr>
        <w:t>(</w:t>
      </w:r>
      <w:r w:rsidR="00D262CC" w:rsidRPr="00D262CC">
        <w:rPr>
          <w:rFonts w:ascii="Times New Roman" w:eastAsia="Arial" w:hAnsi="Times New Roman" w:cs="Times New Roman"/>
          <w:sz w:val="22"/>
          <w:szCs w:val="22"/>
        </w:rPr>
        <w:t>Washington Football Team</w:t>
      </w:r>
      <w:r w:rsidR="00D262CC">
        <w:rPr>
          <w:rFonts w:ascii="Times New Roman" w:eastAsia="Arial" w:hAnsi="Times New Roman" w:cs="Times New Roman"/>
          <w:sz w:val="22"/>
          <w:szCs w:val="22"/>
        </w:rPr>
        <w:t>)</w:t>
      </w:r>
      <w:r w:rsidRPr="00D70C08">
        <w:rPr>
          <w:rFonts w:ascii="Times New Roman" w:eastAsia="Arial" w:hAnsi="Times New Roman" w:cs="Times New Roman"/>
          <w:sz w:val="22"/>
          <w:szCs w:val="22"/>
        </w:rPr>
        <w:t xml:space="preserve">, Limca Book of Records </w:t>
      </w:r>
      <w:r w:rsidR="003E74A6">
        <w:rPr>
          <w:rFonts w:ascii="Times New Roman" w:eastAsia="Arial" w:hAnsi="Times New Roman" w:cs="Times New Roman"/>
          <w:sz w:val="22"/>
          <w:szCs w:val="22"/>
        </w:rPr>
        <w:t>etc.</w:t>
      </w:r>
    </w:p>
    <w:p w:rsidR="001865FC" w:rsidRDefault="001865FC" w:rsidP="00CC0116">
      <w:pPr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</w:p>
    <w:p w:rsidR="001865FC" w:rsidRPr="00D70C08" w:rsidRDefault="001865FC" w:rsidP="00CC0116">
      <w:pPr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1865FC">
        <w:rPr>
          <w:rFonts w:ascii="Times New Roman" w:eastAsia="Arial" w:hAnsi="Times New Roman" w:cs="Times New Roman"/>
          <w:b/>
          <w:sz w:val="22"/>
          <w:szCs w:val="22"/>
        </w:rPr>
        <w:t>Book Chapter:</w:t>
      </w:r>
      <w:r w:rsidRPr="001865FC">
        <w:rPr>
          <w:rFonts w:ascii="Times New Roman" w:eastAsia="Arial" w:hAnsi="Times New Roman" w:cs="Times New Roman"/>
          <w:sz w:val="22"/>
          <w:szCs w:val="22"/>
        </w:rPr>
        <w:t xml:space="preserve"> </w:t>
      </w:r>
      <w:r>
        <w:rPr>
          <w:rFonts w:ascii="Times New Roman" w:eastAsia="Arial" w:hAnsi="Times New Roman" w:cs="Times New Roman"/>
          <w:sz w:val="22"/>
          <w:szCs w:val="22"/>
        </w:rPr>
        <w:t>“</w:t>
      </w:r>
      <w:r w:rsidRPr="001865FC">
        <w:rPr>
          <w:rFonts w:ascii="Times New Roman" w:eastAsia="Arial" w:hAnsi="Times New Roman" w:cs="Times New Roman"/>
          <w:sz w:val="22"/>
          <w:szCs w:val="22"/>
        </w:rPr>
        <w:t>Post-Production And Visual Effects</w:t>
      </w:r>
      <w:r>
        <w:rPr>
          <w:rFonts w:ascii="Times New Roman" w:eastAsia="Arial" w:hAnsi="Times New Roman" w:cs="Times New Roman"/>
          <w:sz w:val="22"/>
          <w:szCs w:val="22"/>
        </w:rPr>
        <w:t>”</w:t>
      </w:r>
      <w:bookmarkStart w:id="0" w:name="_GoBack"/>
      <w:bookmarkEnd w:id="0"/>
      <w:r w:rsidRPr="001865FC">
        <w:rPr>
          <w:rFonts w:ascii="Times New Roman" w:eastAsia="Arial" w:hAnsi="Times New Roman" w:cs="Times New Roman"/>
          <w:sz w:val="22"/>
          <w:szCs w:val="22"/>
        </w:rPr>
        <w:t xml:space="preserve"> for the book Contemporary Issues in Social Science.</w:t>
      </w:r>
    </w:p>
    <w:p w:rsidR="007C67AF" w:rsidRPr="00CE04B1" w:rsidRDefault="007C67AF" w:rsidP="001865FC">
      <w:pPr>
        <w:pStyle w:val="Compact"/>
        <w:rPr>
          <w:rFonts w:ascii="Times New Roman" w:hAnsi="Times New Roman" w:cs="Times New Roman"/>
          <w:sz w:val="22"/>
          <w:szCs w:val="22"/>
        </w:rPr>
      </w:pPr>
    </w:p>
    <w:p w:rsidR="003957CA" w:rsidRPr="00CE04B1" w:rsidRDefault="007C67AF" w:rsidP="009160D3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PROFILE </w:t>
      </w:r>
      <w:r w:rsidR="00997EDC" w:rsidRPr="00CE04B1">
        <w:rPr>
          <w:rFonts w:ascii="Times New Roman" w:hAnsi="Times New Roman" w:cs="Times New Roman"/>
          <w:b/>
          <w:sz w:val="22"/>
          <w:szCs w:val="22"/>
        </w:rPr>
        <w:t>LINK</w:t>
      </w:r>
      <w:r w:rsidR="000C6ECF" w:rsidRPr="00CE04B1">
        <w:rPr>
          <w:rFonts w:ascii="Times New Roman" w:hAnsi="Times New Roman" w:cs="Times New Roman"/>
          <w:b/>
          <w:sz w:val="22"/>
          <w:szCs w:val="22"/>
        </w:rPr>
        <w:t>:</w:t>
      </w:r>
    </w:p>
    <w:p w:rsidR="00DB5FCE" w:rsidRPr="00020611" w:rsidRDefault="00321D25" w:rsidP="00020611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t>LinkedIn</w:t>
      </w:r>
      <w:r w:rsidR="00295099" w:rsidRPr="00CE04B1">
        <w:rPr>
          <w:rFonts w:ascii="Times New Roman" w:hAnsi="Times New Roman" w:cs="Times New Roman"/>
          <w:b/>
          <w:sz w:val="22"/>
          <w:szCs w:val="22"/>
        </w:rPr>
        <w:t>:</w:t>
      </w:r>
      <w:r w:rsidR="00F641A3" w:rsidRPr="00CE04B1"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="00DB5FCE" w:rsidRPr="00A7742C">
          <w:rPr>
            <w:rStyle w:val="Hyperlink"/>
            <w:rFonts w:ascii="Times New Roman" w:hAnsi="Times New Roman" w:cs="Times New Roman"/>
            <w:sz w:val="22"/>
            <w:szCs w:val="22"/>
          </w:rPr>
          <w:t>https://www.linkedin.com/in/sandeep-mehra-a7b89212a/</w:t>
        </w:r>
      </w:hyperlink>
    </w:p>
    <w:p w:rsidR="00A31675" w:rsidRPr="00CE04B1" w:rsidRDefault="00371AC8" w:rsidP="00A31675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THER DETAILS </w:t>
      </w:r>
      <w:r w:rsidR="00A31675" w:rsidRPr="00CE04B1">
        <w:rPr>
          <w:rFonts w:ascii="Times New Roman" w:hAnsi="Times New Roman" w:cs="Times New Roman"/>
          <w:b/>
          <w:sz w:val="22"/>
          <w:szCs w:val="22"/>
        </w:rPr>
        <w:t>:</w:t>
      </w:r>
    </w:p>
    <w:p w:rsidR="00A31675" w:rsidRPr="00A31675" w:rsidRDefault="00A31675" w:rsidP="00A31675">
      <w:pPr>
        <w:pStyle w:val="ListParagraph"/>
        <w:numPr>
          <w:ilvl w:val="0"/>
          <w:numId w:val="23"/>
        </w:numPr>
        <w:tabs>
          <w:tab w:val="left" w:pos="0"/>
          <w:tab w:val="left" w:pos="2520"/>
        </w:tabs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A31675">
        <w:rPr>
          <w:rFonts w:ascii="Times New Roman" w:eastAsia="Arial" w:hAnsi="Times New Roman" w:cs="Times New Roman"/>
          <w:b/>
          <w:sz w:val="22"/>
          <w:szCs w:val="22"/>
        </w:rPr>
        <w:t>Date of Birth</w:t>
      </w:r>
      <w:r>
        <w:rPr>
          <w:rFonts w:ascii="Times New Roman" w:eastAsia="Arial" w:hAnsi="Times New Roman" w:cs="Times New Roman"/>
          <w:b/>
          <w:sz w:val="22"/>
          <w:szCs w:val="22"/>
        </w:rPr>
        <w:t>:</w:t>
      </w:r>
      <w:r w:rsidRPr="00A31675">
        <w:rPr>
          <w:rFonts w:ascii="Times New Roman" w:eastAsia="Arial" w:hAnsi="Times New Roman" w:cs="Times New Roman"/>
          <w:sz w:val="22"/>
          <w:szCs w:val="22"/>
        </w:rPr>
        <w:tab/>
        <w:t xml:space="preserve">         </w:t>
      </w:r>
      <w:r w:rsidR="003415A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A31675">
        <w:rPr>
          <w:rFonts w:ascii="Times New Roman" w:eastAsia="Arial" w:hAnsi="Times New Roman" w:cs="Times New Roman"/>
          <w:sz w:val="22"/>
          <w:szCs w:val="22"/>
        </w:rPr>
        <w:t xml:space="preserve"> 13</w:t>
      </w:r>
      <w:r w:rsidR="003415AD" w:rsidRPr="003415AD">
        <w:rPr>
          <w:rFonts w:ascii="Times New Roman" w:eastAsia="Arial" w:hAnsi="Times New Roman" w:cs="Times New Roman"/>
          <w:sz w:val="20"/>
          <w:szCs w:val="20"/>
        </w:rPr>
        <w:t>th</w:t>
      </w:r>
      <w:r w:rsidRPr="00A31675">
        <w:rPr>
          <w:rFonts w:ascii="Times New Roman" w:eastAsia="Arial" w:hAnsi="Times New Roman" w:cs="Times New Roman"/>
          <w:sz w:val="22"/>
          <w:szCs w:val="22"/>
        </w:rPr>
        <w:t xml:space="preserve"> February, 1984</w:t>
      </w:r>
    </w:p>
    <w:p w:rsidR="00A31675" w:rsidRPr="00A31675" w:rsidRDefault="00A31675" w:rsidP="00A31675">
      <w:pPr>
        <w:tabs>
          <w:tab w:val="left" w:pos="0"/>
          <w:tab w:val="left" w:pos="2880"/>
        </w:tabs>
        <w:spacing w:after="0"/>
        <w:ind w:left="2520"/>
        <w:jc w:val="both"/>
        <w:rPr>
          <w:rFonts w:ascii="Times New Roman" w:eastAsia="Arial" w:hAnsi="Times New Roman" w:cs="Times New Roman"/>
          <w:b/>
          <w:sz w:val="22"/>
          <w:szCs w:val="22"/>
        </w:rPr>
      </w:pPr>
    </w:p>
    <w:p w:rsidR="00A31675" w:rsidRDefault="00A31675" w:rsidP="00A31675">
      <w:pPr>
        <w:pStyle w:val="ListParagraph"/>
        <w:numPr>
          <w:ilvl w:val="0"/>
          <w:numId w:val="23"/>
        </w:numPr>
        <w:tabs>
          <w:tab w:val="left" w:pos="0"/>
          <w:tab w:val="left" w:pos="2880"/>
        </w:tabs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A31675">
        <w:rPr>
          <w:rFonts w:ascii="Times New Roman" w:eastAsia="Arial" w:hAnsi="Times New Roman" w:cs="Times New Roman"/>
          <w:b/>
          <w:sz w:val="22"/>
          <w:szCs w:val="22"/>
        </w:rPr>
        <w:t>Father’s Name</w:t>
      </w:r>
      <w:r>
        <w:rPr>
          <w:rFonts w:ascii="Times New Roman" w:eastAsia="Arial" w:hAnsi="Times New Roman" w:cs="Times New Roman"/>
          <w:sz w:val="22"/>
          <w:szCs w:val="22"/>
        </w:rPr>
        <w:t xml:space="preserve">:       </w:t>
      </w:r>
      <w:r w:rsidRPr="00A31675">
        <w:rPr>
          <w:rFonts w:ascii="Times New Roman" w:eastAsia="Arial" w:hAnsi="Times New Roman" w:cs="Times New Roman"/>
          <w:sz w:val="22"/>
          <w:szCs w:val="22"/>
        </w:rPr>
        <w:t xml:space="preserve">       </w:t>
      </w:r>
      <w:r w:rsidR="003415A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A31675">
        <w:rPr>
          <w:rFonts w:ascii="Times New Roman" w:eastAsia="Arial" w:hAnsi="Times New Roman" w:cs="Times New Roman"/>
          <w:sz w:val="22"/>
          <w:szCs w:val="22"/>
        </w:rPr>
        <w:t xml:space="preserve">  Chandan Singh Mehra</w:t>
      </w:r>
    </w:p>
    <w:p w:rsidR="00A31675" w:rsidRPr="00A31675" w:rsidRDefault="00A31675" w:rsidP="00A31675">
      <w:pPr>
        <w:pStyle w:val="ListParagraph"/>
        <w:rPr>
          <w:rFonts w:ascii="Times New Roman" w:eastAsia="Arial" w:hAnsi="Times New Roman" w:cs="Times New Roman"/>
          <w:sz w:val="22"/>
          <w:szCs w:val="22"/>
        </w:rPr>
      </w:pPr>
    </w:p>
    <w:p w:rsidR="00A31675" w:rsidRDefault="00A31675" w:rsidP="00A31675">
      <w:pPr>
        <w:pStyle w:val="ListParagraph"/>
        <w:numPr>
          <w:ilvl w:val="0"/>
          <w:numId w:val="23"/>
        </w:numPr>
        <w:tabs>
          <w:tab w:val="left" w:pos="0"/>
          <w:tab w:val="left" w:pos="2880"/>
        </w:tabs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b/>
          <w:sz w:val="22"/>
          <w:szCs w:val="22"/>
        </w:rPr>
        <w:t>Mothers</w:t>
      </w:r>
      <w:r w:rsidRPr="00A31675">
        <w:rPr>
          <w:rFonts w:ascii="Times New Roman" w:eastAsia="Arial" w:hAnsi="Times New Roman" w:cs="Times New Roman"/>
          <w:b/>
          <w:sz w:val="22"/>
          <w:szCs w:val="22"/>
        </w:rPr>
        <w:t>’s Name</w:t>
      </w:r>
      <w:r>
        <w:rPr>
          <w:rFonts w:ascii="Times New Roman" w:eastAsia="Arial" w:hAnsi="Times New Roman" w:cs="Times New Roman"/>
          <w:sz w:val="22"/>
          <w:szCs w:val="22"/>
        </w:rPr>
        <w:t xml:space="preserve">:            </w:t>
      </w:r>
      <w:r w:rsidR="003415AD">
        <w:rPr>
          <w:rFonts w:ascii="Times New Roman" w:eastAsia="Arial" w:hAnsi="Times New Roman" w:cs="Times New Roman"/>
          <w:sz w:val="22"/>
          <w:szCs w:val="22"/>
        </w:rPr>
        <w:t xml:space="preserve"> </w:t>
      </w:r>
      <w:r>
        <w:rPr>
          <w:rFonts w:ascii="Times New Roman" w:eastAsia="Arial" w:hAnsi="Times New Roman" w:cs="Times New Roman"/>
          <w:sz w:val="22"/>
          <w:szCs w:val="22"/>
        </w:rPr>
        <w:t xml:space="preserve"> G</w:t>
      </w:r>
      <w:r w:rsidR="00626982">
        <w:rPr>
          <w:rFonts w:ascii="Times New Roman" w:eastAsia="Arial" w:hAnsi="Times New Roman" w:cs="Times New Roman"/>
          <w:sz w:val="22"/>
          <w:szCs w:val="22"/>
        </w:rPr>
        <w:t>i</w:t>
      </w:r>
      <w:r>
        <w:rPr>
          <w:rFonts w:ascii="Times New Roman" w:eastAsia="Arial" w:hAnsi="Times New Roman" w:cs="Times New Roman"/>
          <w:sz w:val="22"/>
          <w:szCs w:val="22"/>
        </w:rPr>
        <w:t>ta</w:t>
      </w:r>
      <w:r w:rsidRPr="00A31675">
        <w:rPr>
          <w:rFonts w:ascii="Times New Roman" w:eastAsia="Arial" w:hAnsi="Times New Roman" w:cs="Times New Roman"/>
          <w:sz w:val="22"/>
          <w:szCs w:val="22"/>
        </w:rPr>
        <w:t xml:space="preserve"> Mehra</w:t>
      </w:r>
    </w:p>
    <w:p w:rsidR="003415AD" w:rsidRPr="003415AD" w:rsidRDefault="003415AD" w:rsidP="003415AD">
      <w:pPr>
        <w:pStyle w:val="ListParagraph"/>
        <w:rPr>
          <w:rFonts w:ascii="Times New Roman" w:eastAsia="Arial" w:hAnsi="Times New Roman" w:cs="Times New Roman"/>
          <w:sz w:val="22"/>
          <w:szCs w:val="22"/>
        </w:rPr>
      </w:pPr>
    </w:p>
    <w:p w:rsidR="003415AD" w:rsidRDefault="003415AD" w:rsidP="003415AD">
      <w:pPr>
        <w:pStyle w:val="ListParagraph"/>
        <w:numPr>
          <w:ilvl w:val="0"/>
          <w:numId w:val="23"/>
        </w:numPr>
        <w:tabs>
          <w:tab w:val="left" w:pos="0"/>
          <w:tab w:val="left" w:pos="2880"/>
        </w:tabs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b/>
          <w:sz w:val="22"/>
          <w:szCs w:val="22"/>
        </w:rPr>
        <w:t>Wife</w:t>
      </w:r>
      <w:r w:rsidRPr="00A31675">
        <w:rPr>
          <w:rFonts w:ascii="Times New Roman" w:eastAsia="Arial" w:hAnsi="Times New Roman" w:cs="Times New Roman"/>
          <w:b/>
          <w:sz w:val="22"/>
          <w:szCs w:val="22"/>
        </w:rPr>
        <w:t>’s Name</w:t>
      </w:r>
      <w:r>
        <w:rPr>
          <w:rFonts w:ascii="Times New Roman" w:eastAsia="Arial" w:hAnsi="Times New Roman" w:cs="Times New Roman"/>
          <w:sz w:val="22"/>
          <w:szCs w:val="22"/>
        </w:rPr>
        <w:t xml:space="preserve">:                   </w:t>
      </w:r>
      <w:r w:rsidR="0003635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0831C3">
        <w:rPr>
          <w:rFonts w:ascii="Times New Roman" w:eastAsia="Arial" w:hAnsi="Times New Roman" w:cs="Times New Roman"/>
          <w:sz w:val="22"/>
          <w:szCs w:val="22"/>
        </w:rPr>
        <w:t>B. Santhi Sree</w:t>
      </w:r>
    </w:p>
    <w:p w:rsidR="00A31675" w:rsidRPr="00A31675" w:rsidRDefault="00A31675" w:rsidP="00A31675">
      <w:pPr>
        <w:tabs>
          <w:tab w:val="left" w:pos="0"/>
          <w:tab w:val="left" w:pos="2880"/>
        </w:tabs>
        <w:spacing w:after="0"/>
        <w:jc w:val="both"/>
        <w:rPr>
          <w:rFonts w:ascii="Times New Roman" w:eastAsia="Arial" w:hAnsi="Times New Roman" w:cs="Times New Roman"/>
          <w:b/>
          <w:sz w:val="22"/>
          <w:szCs w:val="22"/>
        </w:rPr>
      </w:pPr>
    </w:p>
    <w:p w:rsidR="00A31675" w:rsidRPr="00A31675" w:rsidRDefault="00A31675" w:rsidP="00A31675">
      <w:pPr>
        <w:pStyle w:val="ListParagraph"/>
        <w:numPr>
          <w:ilvl w:val="0"/>
          <w:numId w:val="23"/>
        </w:numPr>
        <w:tabs>
          <w:tab w:val="left" w:pos="0"/>
          <w:tab w:val="left" w:pos="2880"/>
        </w:tabs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A31675">
        <w:rPr>
          <w:rFonts w:ascii="Times New Roman" w:eastAsia="Arial" w:hAnsi="Times New Roman" w:cs="Times New Roman"/>
          <w:b/>
          <w:sz w:val="22"/>
          <w:szCs w:val="22"/>
        </w:rPr>
        <w:t>Marital Status</w:t>
      </w:r>
      <w:r>
        <w:rPr>
          <w:rFonts w:ascii="Times New Roman" w:eastAsia="Arial" w:hAnsi="Times New Roman" w:cs="Times New Roman"/>
          <w:b/>
          <w:sz w:val="22"/>
          <w:szCs w:val="22"/>
        </w:rPr>
        <w:t>:</w:t>
      </w:r>
      <w:r>
        <w:rPr>
          <w:rFonts w:ascii="Times New Roman" w:eastAsia="Arial" w:hAnsi="Times New Roman" w:cs="Times New Roman"/>
          <w:sz w:val="22"/>
          <w:szCs w:val="22"/>
        </w:rPr>
        <w:t xml:space="preserve">         </w:t>
      </w:r>
      <w:r w:rsidRPr="00A31675">
        <w:rPr>
          <w:rFonts w:ascii="Times New Roman" w:eastAsia="Arial" w:hAnsi="Times New Roman" w:cs="Times New Roman"/>
          <w:sz w:val="22"/>
          <w:szCs w:val="22"/>
        </w:rPr>
        <w:t xml:space="preserve">   </w:t>
      </w:r>
      <w:r w:rsidR="003415A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A31675">
        <w:rPr>
          <w:rFonts w:ascii="Times New Roman" w:eastAsia="Arial" w:hAnsi="Times New Roman" w:cs="Times New Roman"/>
          <w:sz w:val="22"/>
          <w:szCs w:val="22"/>
        </w:rPr>
        <w:t xml:space="preserve">    </w:t>
      </w:r>
      <w:r>
        <w:rPr>
          <w:rFonts w:ascii="Times New Roman" w:eastAsia="Arial" w:hAnsi="Times New Roman" w:cs="Times New Roman"/>
          <w:sz w:val="22"/>
          <w:szCs w:val="22"/>
        </w:rPr>
        <w:t>Married</w:t>
      </w:r>
    </w:p>
    <w:p w:rsidR="00A31675" w:rsidRPr="00A31675" w:rsidRDefault="00A31675" w:rsidP="00A31675">
      <w:pPr>
        <w:tabs>
          <w:tab w:val="left" w:pos="0"/>
          <w:tab w:val="left" w:pos="2880"/>
        </w:tabs>
        <w:spacing w:after="0"/>
        <w:ind w:left="2520"/>
        <w:jc w:val="both"/>
        <w:rPr>
          <w:rFonts w:ascii="Times New Roman" w:eastAsia="Arial" w:hAnsi="Times New Roman" w:cs="Times New Roman"/>
          <w:b/>
          <w:sz w:val="22"/>
          <w:szCs w:val="22"/>
        </w:rPr>
      </w:pPr>
    </w:p>
    <w:p w:rsidR="00A31675" w:rsidRPr="00A31675" w:rsidRDefault="00A31675" w:rsidP="00A31675">
      <w:pPr>
        <w:pStyle w:val="ListParagraph"/>
        <w:numPr>
          <w:ilvl w:val="0"/>
          <w:numId w:val="23"/>
        </w:numPr>
        <w:tabs>
          <w:tab w:val="left" w:pos="0"/>
          <w:tab w:val="left" w:pos="2880"/>
        </w:tabs>
        <w:spacing w:after="0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A31675">
        <w:rPr>
          <w:rFonts w:ascii="Times New Roman" w:eastAsia="Arial" w:hAnsi="Times New Roman" w:cs="Times New Roman"/>
          <w:b/>
          <w:sz w:val="22"/>
          <w:szCs w:val="22"/>
        </w:rPr>
        <w:t>Languages Known</w:t>
      </w:r>
      <w:r>
        <w:rPr>
          <w:rFonts w:ascii="Times New Roman" w:eastAsia="Arial" w:hAnsi="Times New Roman" w:cs="Times New Roman"/>
          <w:b/>
          <w:sz w:val="22"/>
          <w:szCs w:val="22"/>
        </w:rPr>
        <w:t xml:space="preserve">:       </w:t>
      </w:r>
      <w:r w:rsidR="003415AD">
        <w:rPr>
          <w:rFonts w:ascii="Times New Roman" w:eastAsia="Arial" w:hAnsi="Times New Roman" w:cs="Times New Roman"/>
          <w:b/>
          <w:sz w:val="22"/>
          <w:szCs w:val="22"/>
        </w:rPr>
        <w:t xml:space="preserve"> </w:t>
      </w:r>
      <w:r>
        <w:rPr>
          <w:rFonts w:ascii="Times New Roman" w:eastAsia="Arial" w:hAnsi="Times New Roman" w:cs="Times New Roman"/>
          <w:b/>
          <w:sz w:val="22"/>
          <w:szCs w:val="22"/>
        </w:rPr>
        <w:t xml:space="preserve">  </w:t>
      </w:r>
      <w:r w:rsidRPr="00A31675">
        <w:rPr>
          <w:rFonts w:ascii="Times New Roman" w:eastAsia="Arial" w:hAnsi="Times New Roman" w:cs="Times New Roman"/>
          <w:sz w:val="22"/>
          <w:szCs w:val="22"/>
        </w:rPr>
        <w:t>Hindi and English</w:t>
      </w:r>
    </w:p>
    <w:p w:rsidR="00A31675" w:rsidRPr="00CE04B1" w:rsidRDefault="00A31675" w:rsidP="00A31675">
      <w:pPr>
        <w:pStyle w:val="Compact"/>
        <w:rPr>
          <w:rFonts w:ascii="Times New Roman" w:hAnsi="Times New Roman" w:cs="Times New Roman"/>
          <w:sz w:val="22"/>
          <w:szCs w:val="22"/>
        </w:rPr>
      </w:pPr>
    </w:p>
    <w:p w:rsidR="00861430" w:rsidRPr="00CE04B1" w:rsidRDefault="00861430" w:rsidP="00861430">
      <w:pPr>
        <w:pStyle w:val="BodyText"/>
        <w:shd w:val="clear" w:color="auto" w:fill="D9D9D9" w:themeFill="background1" w:themeFillShade="D9"/>
        <w:rPr>
          <w:rFonts w:ascii="Times New Roman" w:hAnsi="Times New Roman" w:cs="Times New Roman"/>
          <w:b/>
          <w:sz w:val="22"/>
          <w:szCs w:val="22"/>
        </w:rPr>
      </w:pPr>
      <w:r w:rsidRPr="00CE04B1">
        <w:rPr>
          <w:rFonts w:ascii="Times New Roman" w:hAnsi="Times New Roman" w:cs="Times New Roman"/>
          <w:b/>
          <w:sz w:val="22"/>
          <w:szCs w:val="22"/>
        </w:rPr>
        <w:t>PERMANENT ADDRESS</w:t>
      </w:r>
      <w:r w:rsidR="000C6ECF" w:rsidRPr="00CE04B1">
        <w:rPr>
          <w:rFonts w:ascii="Times New Roman" w:hAnsi="Times New Roman" w:cs="Times New Roman"/>
          <w:b/>
          <w:sz w:val="22"/>
          <w:szCs w:val="22"/>
        </w:rPr>
        <w:t>:</w:t>
      </w:r>
    </w:p>
    <w:p w:rsidR="00005F2F" w:rsidRDefault="00E31D29" w:rsidP="00E31D29">
      <w:pPr>
        <w:spacing w:after="0"/>
        <w:ind w:right="-42"/>
        <w:rPr>
          <w:rFonts w:ascii="Times New Roman" w:eastAsia="Arial" w:hAnsi="Times New Roman" w:cs="Times New Roman"/>
          <w:position w:val="6"/>
          <w:sz w:val="22"/>
          <w:szCs w:val="22"/>
        </w:rPr>
      </w:pPr>
      <w:r w:rsidRPr="00E31D29">
        <w:rPr>
          <w:rFonts w:ascii="Times New Roman" w:eastAsia="Arial" w:hAnsi="Times New Roman" w:cs="Times New Roman"/>
          <w:position w:val="6"/>
          <w:sz w:val="22"/>
          <w:szCs w:val="22"/>
        </w:rPr>
        <w:t xml:space="preserve">Address- E-92, Kurmanchal Nagar, </w:t>
      </w:r>
    </w:p>
    <w:p w:rsidR="00E31D29" w:rsidRPr="00E31D29" w:rsidRDefault="00E31D29" w:rsidP="00E31D29">
      <w:pPr>
        <w:spacing w:after="0"/>
        <w:ind w:right="-42"/>
        <w:rPr>
          <w:rFonts w:ascii="Times New Roman" w:eastAsia="Arial" w:hAnsi="Times New Roman" w:cs="Times New Roman"/>
          <w:position w:val="6"/>
          <w:sz w:val="22"/>
          <w:szCs w:val="22"/>
        </w:rPr>
      </w:pPr>
      <w:r w:rsidRPr="00E31D29">
        <w:rPr>
          <w:rFonts w:ascii="Times New Roman" w:eastAsia="Arial" w:hAnsi="Times New Roman" w:cs="Times New Roman"/>
          <w:position w:val="6"/>
          <w:sz w:val="22"/>
          <w:szCs w:val="22"/>
        </w:rPr>
        <w:t>Lucknow</w:t>
      </w:r>
      <w:r w:rsidR="00005F2F">
        <w:rPr>
          <w:rFonts w:ascii="Times New Roman" w:eastAsia="Arial" w:hAnsi="Times New Roman" w:cs="Times New Roman"/>
          <w:position w:val="6"/>
          <w:sz w:val="22"/>
          <w:szCs w:val="22"/>
        </w:rPr>
        <w:t xml:space="preserve">, </w:t>
      </w:r>
      <w:r w:rsidRPr="00E31D29">
        <w:rPr>
          <w:rFonts w:ascii="Times New Roman" w:eastAsia="Arial" w:hAnsi="Times New Roman" w:cs="Times New Roman"/>
          <w:position w:val="6"/>
          <w:sz w:val="22"/>
          <w:szCs w:val="22"/>
        </w:rPr>
        <w:t>U.P.  Pin - 2</w:t>
      </w:r>
      <w:r w:rsidR="000C730E">
        <w:rPr>
          <w:rFonts w:ascii="Times New Roman" w:eastAsia="Arial" w:hAnsi="Times New Roman" w:cs="Times New Roman"/>
          <w:position w:val="6"/>
          <w:sz w:val="22"/>
          <w:szCs w:val="22"/>
        </w:rPr>
        <w:t>26016</w:t>
      </w:r>
    </w:p>
    <w:p w:rsidR="00CC26A8" w:rsidRPr="00CE04B1" w:rsidRDefault="00CC26A8" w:rsidP="00E31D29">
      <w:pPr>
        <w:pStyle w:val="Compact"/>
        <w:rPr>
          <w:rFonts w:ascii="Times New Roman" w:hAnsi="Times New Roman" w:cs="Times New Roman"/>
          <w:sz w:val="22"/>
          <w:szCs w:val="22"/>
        </w:rPr>
      </w:pPr>
    </w:p>
    <w:sectPr w:rsidR="00CC26A8" w:rsidRPr="00CE04B1" w:rsidSect="00BE12F9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0893" w:rsidRDefault="009A0893">
      <w:pPr>
        <w:spacing w:after="0"/>
      </w:pPr>
      <w:r>
        <w:separator/>
      </w:r>
    </w:p>
  </w:endnote>
  <w:endnote w:type="continuationSeparator" w:id="0">
    <w:p w:rsidR="009A0893" w:rsidRDefault="009A0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 Roman No9 L">
    <w:altName w:val="Times New Roman"/>
    <w:charset w:val="00"/>
    <w:family w:val="roman"/>
    <w:pitch w:val="variable"/>
  </w:font>
  <w:font w:name="Luxi Sans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0893" w:rsidRDefault="009A0893">
      <w:r>
        <w:separator/>
      </w:r>
    </w:p>
  </w:footnote>
  <w:footnote w:type="continuationSeparator" w:id="0">
    <w:p w:rsidR="009A0893" w:rsidRDefault="009A08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A8536A5"/>
    <w:multiLevelType w:val="multilevel"/>
    <w:tmpl w:val="959C25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6B4F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0F10A2"/>
    <w:multiLevelType w:val="hybridMultilevel"/>
    <w:tmpl w:val="9B7C6E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8469A"/>
    <w:multiLevelType w:val="hybridMultilevel"/>
    <w:tmpl w:val="924019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22DFE"/>
    <w:multiLevelType w:val="hybridMultilevel"/>
    <w:tmpl w:val="2B7CB5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376F5"/>
    <w:multiLevelType w:val="hybridMultilevel"/>
    <w:tmpl w:val="CA4EB3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A8104"/>
    <w:multiLevelType w:val="multilevel"/>
    <w:tmpl w:val="43E8B10E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7725952"/>
    <w:multiLevelType w:val="hybridMultilevel"/>
    <w:tmpl w:val="F0AC76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C15BB"/>
    <w:multiLevelType w:val="hybridMultilevel"/>
    <w:tmpl w:val="BEEE69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3B0784"/>
    <w:multiLevelType w:val="hybridMultilevel"/>
    <w:tmpl w:val="2D0EE3C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79308E"/>
    <w:multiLevelType w:val="hybridMultilevel"/>
    <w:tmpl w:val="FB26A6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C7794"/>
    <w:multiLevelType w:val="hybridMultilevel"/>
    <w:tmpl w:val="5CACC7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62320"/>
    <w:multiLevelType w:val="hybridMultilevel"/>
    <w:tmpl w:val="617A133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2837E2D"/>
    <w:multiLevelType w:val="hybridMultilevel"/>
    <w:tmpl w:val="CA98C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37278"/>
    <w:multiLevelType w:val="hybridMultilevel"/>
    <w:tmpl w:val="7E309C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26F"/>
    <w:multiLevelType w:val="hybridMultilevel"/>
    <w:tmpl w:val="12548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84333"/>
    <w:multiLevelType w:val="hybridMultilevel"/>
    <w:tmpl w:val="02861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87A7F7"/>
    <w:multiLevelType w:val="multilevel"/>
    <w:tmpl w:val="C0949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7C51342"/>
    <w:multiLevelType w:val="hybridMultilevel"/>
    <w:tmpl w:val="18A27C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743F63"/>
    <w:multiLevelType w:val="hybridMultilevel"/>
    <w:tmpl w:val="144A98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7608DB"/>
    <w:multiLevelType w:val="hybridMultilevel"/>
    <w:tmpl w:val="F02208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B6DE1"/>
    <w:multiLevelType w:val="hybridMultilevel"/>
    <w:tmpl w:val="207216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1099C"/>
    <w:multiLevelType w:val="hybridMultilevel"/>
    <w:tmpl w:val="C7AEE3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0"/>
  </w:num>
  <w:num w:numId="4">
    <w:abstractNumId w:val="6"/>
  </w:num>
  <w:num w:numId="5">
    <w:abstractNumId w:val="4"/>
  </w:num>
  <w:num w:numId="6">
    <w:abstractNumId w:val="19"/>
  </w:num>
  <w:num w:numId="7">
    <w:abstractNumId w:val="2"/>
  </w:num>
  <w:num w:numId="8">
    <w:abstractNumId w:val="21"/>
  </w:num>
  <w:num w:numId="9">
    <w:abstractNumId w:val="7"/>
  </w:num>
  <w:num w:numId="10">
    <w:abstractNumId w:val="14"/>
  </w:num>
  <w:num w:numId="11">
    <w:abstractNumId w:val="5"/>
  </w:num>
  <w:num w:numId="12">
    <w:abstractNumId w:val="3"/>
  </w:num>
  <w:num w:numId="13">
    <w:abstractNumId w:val="16"/>
  </w:num>
  <w:num w:numId="14">
    <w:abstractNumId w:val="13"/>
  </w:num>
  <w:num w:numId="15">
    <w:abstractNumId w:val="22"/>
  </w:num>
  <w:num w:numId="16">
    <w:abstractNumId w:val="8"/>
  </w:num>
  <w:num w:numId="17">
    <w:abstractNumId w:val="20"/>
  </w:num>
  <w:num w:numId="18">
    <w:abstractNumId w:val="9"/>
  </w:num>
  <w:num w:numId="19">
    <w:abstractNumId w:val="10"/>
  </w:num>
  <w:num w:numId="20">
    <w:abstractNumId w:val="12"/>
  </w:num>
  <w:num w:numId="21">
    <w:abstractNumId w:val="18"/>
  </w:num>
  <w:num w:numId="22">
    <w:abstractNumId w:val="11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DQxtjS2MDIwNTdQ0lEKTi0uzszPAykwNKsFAMw8ifstAAAA"/>
  </w:docVars>
  <w:rsids>
    <w:rsidRoot w:val="00590D07"/>
    <w:rsid w:val="00005F2F"/>
    <w:rsid w:val="00006A7E"/>
    <w:rsid w:val="00011C8B"/>
    <w:rsid w:val="00020611"/>
    <w:rsid w:val="000231D0"/>
    <w:rsid w:val="000249FC"/>
    <w:rsid w:val="0002663B"/>
    <w:rsid w:val="0003635D"/>
    <w:rsid w:val="00037C32"/>
    <w:rsid w:val="00040C6C"/>
    <w:rsid w:val="00042CEE"/>
    <w:rsid w:val="00043D0A"/>
    <w:rsid w:val="00045DDF"/>
    <w:rsid w:val="00052989"/>
    <w:rsid w:val="00052A12"/>
    <w:rsid w:val="00057EDD"/>
    <w:rsid w:val="00060D1C"/>
    <w:rsid w:val="00060D84"/>
    <w:rsid w:val="00064801"/>
    <w:rsid w:val="00065A37"/>
    <w:rsid w:val="00071E9A"/>
    <w:rsid w:val="000737DE"/>
    <w:rsid w:val="000779C2"/>
    <w:rsid w:val="00081986"/>
    <w:rsid w:val="000829A8"/>
    <w:rsid w:val="000831C3"/>
    <w:rsid w:val="00084CED"/>
    <w:rsid w:val="00085224"/>
    <w:rsid w:val="00085E46"/>
    <w:rsid w:val="000906FE"/>
    <w:rsid w:val="00090DE9"/>
    <w:rsid w:val="000974EC"/>
    <w:rsid w:val="000A67BC"/>
    <w:rsid w:val="000A6C48"/>
    <w:rsid w:val="000B1D2C"/>
    <w:rsid w:val="000C018B"/>
    <w:rsid w:val="000C1599"/>
    <w:rsid w:val="000C3AD7"/>
    <w:rsid w:val="000C6604"/>
    <w:rsid w:val="000C6EC5"/>
    <w:rsid w:val="000C6ECF"/>
    <w:rsid w:val="000C730E"/>
    <w:rsid w:val="000D134B"/>
    <w:rsid w:val="000D7017"/>
    <w:rsid w:val="000E0095"/>
    <w:rsid w:val="000E50C9"/>
    <w:rsid w:val="000F19B4"/>
    <w:rsid w:val="000F6195"/>
    <w:rsid w:val="00101D1D"/>
    <w:rsid w:val="00113F95"/>
    <w:rsid w:val="001200AA"/>
    <w:rsid w:val="001218E0"/>
    <w:rsid w:val="00122AC5"/>
    <w:rsid w:val="00127053"/>
    <w:rsid w:val="0013019F"/>
    <w:rsid w:val="00134262"/>
    <w:rsid w:val="00136D5A"/>
    <w:rsid w:val="001469F4"/>
    <w:rsid w:val="00151256"/>
    <w:rsid w:val="001513A3"/>
    <w:rsid w:val="00153075"/>
    <w:rsid w:val="00170917"/>
    <w:rsid w:val="00174C6E"/>
    <w:rsid w:val="001865FC"/>
    <w:rsid w:val="00191AFE"/>
    <w:rsid w:val="001929AA"/>
    <w:rsid w:val="00197774"/>
    <w:rsid w:val="001A1808"/>
    <w:rsid w:val="001A538E"/>
    <w:rsid w:val="001A543C"/>
    <w:rsid w:val="001A605A"/>
    <w:rsid w:val="001B0C31"/>
    <w:rsid w:val="001B0E26"/>
    <w:rsid w:val="001B2633"/>
    <w:rsid w:val="001B3B9C"/>
    <w:rsid w:val="001C243A"/>
    <w:rsid w:val="001C29D8"/>
    <w:rsid w:val="001D4ED5"/>
    <w:rsid w:val="001E08AE"/>
    <w:rsid w:val="001E2236"/>
    <w:rsid w:val="001E3B85"/>
    <w:rsid w:val="001E7A30"/>
    <w:rsid w:val="001E7BB6"/>
    <w:rsid w:val="001F1230"/>
    <w:rsid w:val="002057A7"/>
    <w:rsid w:val="002069A4"/>
    <w:rsid w:val="002072DE"/>
    <w:rsid w:val="002079B1"/>
    <w:rsid w:val="00210F54"/>
    <w:rsid w:val="00212553"/>
    <w:rsid w:val="00216B95"/>
    <w:rsid w:val="00225385"/>
    <w:rsid w:val="0022603C"/>
    <w:rsid w:val="00231DFA"/>
    <w:rsid w:val="002328BD"/>
    <w:rsid w:val="00234EEF"/>
    <w:rsid w:val="0024421E"/>
    <w:rsid w:val="00244BBB"/>
    <w:rsid w:val="002545A7"/>
    <w:rsid w:val="00256059"/>
    <w:rsid w:val="002610B9"/>
    <w:rsid w:val="00265201"/>
    <w:rsid w:val="002675E6"/>
    <w:rsid w:val="0029144D"/>
    <w:rsid w:val="00291E8C"/>
    <w:rsid w:val="0029480D"/>
    <w:rsid w:val="00295099"/>
    <w:rsid w:val="00295909"/>
    <w:rsid w:val="0029760E"/>
    <w:rsid w:val="002A1F54"/>
    <w:rsid w:val="002A2D66"/>
    <w:rsid w:val="002A4173"/>
    <w:rsid w:val="002B10B0"/>
    <w:rsid w:val="002B2511"/>
    <w:rsid w:val="002B3E22"/>
    <w:rsid w:val="002B3F8B"/>
    <w:rsid w:val="002B41E5"/>
    <w:rsid w:val="002B424E"/>
    <w:rsid w:val="002B5025"/>
    <w:rsid w:val="002C0CAB"/>
    <w:rsid w:val="002C12D7"/>
    <w:rsid w:val="002C3316"/>
    <w:rsid w:val="002D1A4F"/>
    <w:rsid w:val="002D1C26"/>
    <w:rsid w:val="002D4F91"/>
    <w:rsid w:val="002D7F82"/>
    <w:rsid w:val="002F1EAE"/>
    <w:rsid w:val="002F407A"/>
    <w:rsid w:val="002F4683"/>
    <w:rsid w:val="002F476A"/>
    <w:rsid w:val="00304BA9"/>
    <w:rsid w:val="00305DF7"/>
    <w:rsid w:val="00306F91"/>
    <w:rsid w:val="00311512"/>
    <w:rsid w:val="00313224"/>
    <w:rsid w:val="00320C0B"/>
    <w:rsid w:val="00321D25"/>
    <w:rsid w:val="00326009"/>
    <w:rsid w:val="00330296"/>
    <w:rsid w:val="00330B7C"/>
    <w:rsid w:val="003312AE"/>
    <w:rsid w:val="00333DC9"/>
    <w:rsid w:val="0033447F"/>
    <w:rsid w:val="0033746D"/>
    <w:rsid w:val="003400B2"/>
    <w:rsid w:val="003415AD"/>
    <w:rsid w:val="0034282A"/>
    <w:rsid w:val="00343B11"/>
    <w:rsid w:val="0035212D"/>
    <w:rsid w:val="00364A54"/>
    <w:rsid w:val="003652AC"/>
    <w:rsid w:val="00366156"/>
    <w:rsid w:val="00367C5C"/>
    <w:rsid w:val="00367F9F"/>
    <w:rsid w:val="00371AC8"/>
    <w:rsid w:val="00373F7F"/>
    <w:rsid w:val="00374CEA"/>
    <w:rsid w:val="00377269"/>
    <w:rsid w:val="00377921"/>
    <w:rsid w:val="00377C73"/>
    <w:rsid w:val="00381DED"/>
    <w:rsid w:val="00383E7E"/>
    <w:rsid w:val="00387C17"/>
    <w:rsid w:val="00387DBE"/>
    <w:rsid w:val="00387F83"/>
    <w:rsid w:val="00394597"/>
    <w:rsid w:val="003957CA"/>
    <w:rsid w:val="00396030"/>
    <w:rsid w:val="003960BE"/>
    <w:rsid w:val="003A24BC"/>
    <w:rsid w:val="003A4597"/>
    <w:rsid w:val="003A7627"/>
    <w:rsid w:val="003B0D4C"/>
    <w:rsid w:val="003B2103"/>
    <w:rsid w:val="003B419D"/>
    <w:rsid w:val="003B5D10"/>
    <w:rsid w:val="003B6898"/>
    <w:rsid w:val="003C66B9"/>
    <w:rsid w:val="003D09B4"/>
    <w:rsid w:val="003D4DF7"/>
    <w:rsid w:val="003D6FC3"/>
    <w:rsid w:val="003E2EAB"/>
    <w:rsid w:val="003E31B2"/>
    <w:rsid w:val="003E74A6"/>
    <w:rsid w:val="003F52F6"/>
    <w:rsid w:val="00400660"/>
    <w:rsid w:val="0040083B"/>
    <w:rsid w:val="00403507"/>
    <w:rsid w:val="00407CC9"/>
    <w:rsid w:val="00413384"/>
    <w:rsid w:val="00415424"/>
    <w:rsid w:val="004157BC"/>
    <w:rsid w:val="00415B1E"/>
    <w:rsid w:val="004167F4"/>
    <w:rsid w:val="004214B6"/>
    <w:rsid w:val="004361A6"/>
    <w:rsid w:val="00436264"/>
    <w:rsid w:val="0044081C"/>
    <w:rsid w:val="004421FC"/>
    <w:rsid w:val="00442EA9"/>
    <w:rsid w:val="00444735"/>
    <w:rsid w:val="00444BDA"/>
    <w:rsid w:val="00450604"/>
    <w:rsid w:val="004519E9"/>
    <w:rsid w:val="00464065"/>
    <w:rsid w:val="004A0D1E"/>
    <w:rsid w:val="004C0D74"/>
    <w:rsid w:val="004C18B6"/>
    <w:rsid w:val="004C282A"/>
    <w:rsid w:val="004C3C94"/>
    <w:rsid w:val="004C490E"/>
    <w:rsid w:val="004C4EC3"/>
    <w:rsid w:val="004D3611"/>
    <w:rsid w:val="004D6B65"/>
    <w:rsid w:val="004E10AA"/>
    <w:rsid w:val="004E1C35"/>
    <w:rsid w:val="004E29B3"/>
    <w:rsid w:val="004E2E02"/>
    <w:rsid w:val="004E2E87"/>
    <w:rsid w:val="004E3F8A"/>
    <w:rsid w:val="004E73E2"/>
    <w:rsid w:val="004F5335"/>
    <w:rsid w:val="004F606E"/>
    <w:rsid w:val="00504F5F"/>
    <w:rsid w:val="0050675F"/>
    <w:rsid w:val="00513AFF"/>
    <w:rsid w:val="00513CC1"/>
    <w:rsid w:val="00514937"/>
    <w:rsid w:val="00523329"/>
    <w:rsid w:val="00524167"/>
    <w:rsid w:val="005308B4"/>
    <w:rsid w:val="005331FD"/>
    <w:rsid w:val="00533CCE"/>
    <w:rsid w:val="005358EA"/>
    <w:rsid w:val="00536A71"/>
    <w:rsid w:val="00543199"/>
    <w:rsid w:val="00547C17"/>
    <w:rsid w:val="00552411"/>
    <w:rsid w:val="00562173"/>
    <w:rsid w:val="0056625C"/>
    <w:rsid w:val="00571F92"/>
    <w:rsid w:val="005745A6"/>
    <w:rsid w:val="00575F5D"/>
    <w:rsid w:val="00580D59"/>
    <w:rsid w:val="005856DD"/>
    <w:rsid w:val="005902F9"/>
    <w:rsid w:val="00590D07"/>
    <w:rsid w:val="00590E33"/>
    <w:rsid w:val="005939C5"/>
    <w:rsid w:val="005A1489"/>
    <w:rsid w:val="005A1AA4"/>
    <w:rsid w:val="005A2854"/>
    <w:rsid w:val="005B3377"/>
    <w:rsid w:val="005B49B9"/>
    <w:rsid w:val="005C1538"/>
    <w:rsid w:val="005C1990"/>
    <w:rsid w:val="005C1D06"/>
    <w:rsid w:val="005C3766"/>
    <w:rsid w:val="005C61FE"/>
    <w:rsid w:val="005C672C"/>
    <w:rsid w:val="005D0151"/>
    <w:rsid w:val="005D0507"/>
    <w:rsid w:val="005D79EF"/>
    <w:rsid w:val="005E25C9"/>
    <w:rsid w:val="005E4EB1"/>
    <w:rsid w:val="005F1CA5"/>
    <w:rsid w:val="00600457"/>
    <w:rsid w:val="00601093"/>
    <w:rsid w:val="00601419"/>
    <w:rsid w:val="00604EA3"/>
    <w:rsid w:val="00607ACF"/>
    <w:rsid w:val="00611C42"/>
    <w:rsid w:val="00626982"/>
    <w:rsid w:val="00635B6E"/>
    <w:rsid w:val="00637BC7"/>
    <w:rsid w:val="006423BC"/>
    <w:rsid w:val="00642F49"/>
    <w:rsid w:val="00650B84"/>
    <w:rsid w:val="00655FC0"/>
    <w:rsid w:val="00656993"/>
    <w:rsid w:val="00656B7B"/>
    <w:rsid w:val="00657E14"/>
    <w:rsid w:val="00665425"/>
    <w:rsid w:val="00665D24"/>
    <w:rsid w:val="00670FEC"/>
    <w:rsid w:val="00673269"/>
    <w:rsid w:val="0067784C"/>
    <w:rsid w:val="00684F3F"/>
    <w:rsid w:val="006877F9"/>
    <w:rsid w:val="00690E26"/>
    <w:rsid w:val="00692B33"/>
    <w:rsid w:val="00692C7C"/>
    <w:rsid w:val="006A3DE9"/>
    <w:rsid w:val="006A4226"/>
    <w:rsid w:val="006A4806"/>
    <w:rsid w:val="006A5415"/>
    <w:rsid w:val="006B0E5B"/>
    <w:rsid w:val="006C7797"/>
    <w:rsid w:val="006D6354"/>
    <w:rsid w:val="006F3BDB"/>
    <w:rsid w:val="006F3F0B"/>
    <w:rsid w:val="006F6FF5"/>
    <w:rsid w:val="007025B7"/>
    <w:rsid w:val="0070336D"/>
    <w:rsid w:val="0070568B"/>
    <w:rsid w:val="00705887"/>
    <w:rsid w:val="00705E3D"/>
    <w:rsid w:val="00713444"/>
    <w:rsid w:val="007140B0"/>
    <w:rsid w:val="00715004"/>
    <w:rsid w:val="007160BE"/>
    <w:rsid w:val="00716783"/>
    <w:rsid w:val="00717B70"/>
    <w:rsid w:val="00722D7A"/>
    <w:rsid w:val="007258DB"/>
    <w:rsid w:val="00730271"/>
    <w:rsid w:val="00731A6E"/>
    <w:rsid w:val="00733375"/>
    <w:rsid w:val="00744CC0"/>
    <w:rsid w:val="00747E57"/>
    <w:rsid w:val="00752004"/>
    <w:rsid w:val="00753DD1"/>
    <w:rsid w:val="00755EE9"/>
    <w:rsid w:val="0076141F"/>
    <w:rsid w:val="00776329"/>
    <w:rsid w:val="00784432"/>
    <w:rsid w:val="00784D58"/>
    <w:rsid w:val="00795539"/>
    <w:rsid w:val="0079621B"/>
    <w:rsid w:val="00797EBE"/>
    <w:rsid w:val="007A49B0"/>
    <w:rsid w:val="007A78C0"/>
    <w:rsid w:val="007B122A"/>
    <w:rsid w:val="007B69AD"/>
    <w:rsid w:val="007B6F25"/>
    <w:rsid w:val="007C488A"/>
    <w:rsid w:val="007C4C52"/>
    <w:rsid w:val="007C54E0"/>
    <w:rsid w:val="007C67AF"/>
    <w:rsid w:val="007D2534"/>
    <w:rsid w:val="007D3EF2"/>
    <w:rsid w:val="007D4BB0"/>
    <w:rsid w:val="007D7604"/>
    <w:rsid w:val="007E095A"/>
    <w:rsid w:val="007E11BA"/>
    <w:rsid w:val="007E218F"/>
    <w:rsid w:val="007E237D"/>
    <w:rsid w:val="007F0BC2"/>
    <w:rsid w:val="007F2FB1"/>
    <w:rsid w:val="007F481D"/>
    <w:rsid w:val="00801E9B"/>
    <w:rsid w:val="00810CFF"/>
    <w:rsid w:val="00815836"/>
    <w:rsid w:val="00816A2A"/>
    <w:rsid w:val="00817DCE"/>
    <w:rsid w:val="008217B5"/>
    <w:rsid w:val="008225C1"/>
    <w:rsid w:val="00832CFF"/>
    <w:rsid w:val="00837540"/>
    <w:rsid w:val="008408DD"/>
    <w:rsid w:val="00841088"/>
    <w:rsid w:val="0084108A"/>
    <w:rsid w:val="00841EAB"/>
    <w:rsid w:val="00843C85"/>
    <w:rsid w:val="00847A49"/>
    <w:rsid w:val="00860114"/>
    <w:rsid w:val="00861002"/>
    <w:rsid w:val="00861430"/>
    <w:rsid w:val="008636C2"/>
    <w:rsid w:val="00872E1D"/>
    <w:rsid w:val="00873B69"/>
    <w:rsid w:val="00874A12"/>
    <w:rsid w:val="0087543B"/>
    <w:rsid w:val="00875E7A"/>
    <w:rsid w:val="00877405"/>
    <w:rsid w:val="00880D22"/>
    <w:rsid w:val="008851AA"/>
    <w:rsid w:val="00887554"/>
    <w:rsid w:val="00890DB1"/>
    <w:rsid w:val="008957C2"/>
    <w:rsid w:val="008963CF"/>
    <w:rsid w:val="00897EA6"/>
    <w:rsid w:val="008A0E1A"/>
    <w:rsid w:val="008A11BA"/>
    <w:rsid w:val="008A409B"/>
    <w:rsid w:val="008A51E4"/>
    <w:rsid w:val="008A704B"/>
    <w:rsid w:val="008B10B8"/>
    <w:rsid w:val="008C21A3"/>
    <w:rsid w:val="008C42AB"/>
    <w:rsid w:val="008C4E7A"/>
    <w:rsid w:val="008D6863"/>
    <w:rsid w:val="008E19B4"/>
    <w:rsid w:val="008E333D"/>
    <w:rsid w:val="008E38F5"/>
    <w:rsid w:val="008E4181"/>
    <w:rsid w:val="008F055E"/>
    <w:rsid w:val="008F265A"/>
    <w:rsid w:val="00901CE2"/>
    <w:rsid w:val="00902DA1"/>
    <w:rsid w:val="00912CE9"/>
    <w:rsid w:val="009160D3"/>
    <w:rsid w:val="00917A77"/>
    <w:rsid w:val="00927139"/>
    <w:rsid w:val="0093038F"/>
    <w:rsid w:val="0093220F"/>
    <w:rsid w:val="009364B0"/>
    <w:rsid w:val="00951E32"/>
    <w:rsid w:val="00960980"/>
    <w:rsid w:val="00974AE6"/>
    <w:rsid w:val="0098094A"/>
    <w:rsid w:val="009824BC"/>
    <w:rsid w:val="0098397B"/>
    <w:rsid w:val="0099273B"/>
    <w:rsid w:val="009963F6"/>
    <w:rsid w:val="00997EDC"/>
    <w:rsid w:val="009A0893"/>
    <w:rsid w:val="009A526F"/>
    <w:rsid w:val="009B74D1"/>
    <w:rsid w:val="009C195C"/>
    <w:rsid w:val="009C23E9"/>
    <w:rsid w:val="009D023A"/>
    <w:rsid w:val="009D1FDF"/>
    <w:rsid w:val="009D2A73"/>
    <w:rsid w:val="009D2CD4"/>
    <w:rsid w:val="009D4011"/>
    <w:rsid w:val="009D5787"/>
    <w:rsid w:val="009E2A2E"/>
    <w:rsid w:val="009F4353"/>
    <w:rsid w:val="009F5D55"/>
    <w:rsid w:val="00A00FC3"/>
    <w:rsid w:val="00A01DF3"/>
    <w:rsid w:val="00A03436"/>
    <w:rsid w:val="00A03D06"/>
    <w:rsid w:val="00A04230"/>
    <w:rsid w:val="00A1596B"/>
    <w:rsid w:val="00A215D7"/>
    <w:rsid w:val="00A21C01"/>
    <w:rsid w:val="00A21E88"/>
    <w:rsid w:val="00A31675"/>
    <w:rsid w:val="00A34688"/>
    <w:rsid w:val="00A35A06"/>
    <w:rsid w:val="00A446EE"/>
    <w:rsid w:val="00A465C3"/>
    <w:rsid w:val="00A5003E"/>
    <w:rsid w:val="00A55B7C"/>
    <w:rsid w:val="00A60AEB"/>
    <w:rsid w:val="00A663AF"/>
    <w:rsid w:val="00A71FAB"/>
    <w:rsid w:val="00A769D3"/>
    <w:rsid w:val="00A77950"/>
    <w:rsid w:val="00A83536"/>
    <w:rsid w:val="00A8473B"/>
    <w:rsid w:val="00A923AF"/>
    <w:rsid w:val="00A95D08"/>
    <w:rsid w:val="00AA43FF"/>
    <w:rsid w:val="00AB32BF"/>
    <w:rsid w:val="00AB3803"/>
    <w:rsid w:val="00AB3C58"/>
    <w:rsid w:val="00AB75C1"/>
    <w:rsid w:val="00AC23A4"/>
    <w:rsid w:val="00AC398D"/>
    <w:rsid w:val="00AC6BFD"/>
    <w:rsid w:val="00AD0C7F"/>
    <w:rsid w:val="00AD5239"/>
    <w:rsid w:val="00AD72F7"/>
    <w:rsid w:val="00AD7897"/>
    <w:rsid w:val="00AE27F7"/>
    <w:rsid w:val="00AE3152"/>
    <w:rsid w:val="00AE3441"/>
    <w:rsid w:val="00AE3AB1"/>
    <w:rsid w:val="00AF25BE"/>
    <w:rsid w:val="00AF4226"/>
    <w:rsid w:val="00AF6E34"/>
    <w:rsid w:val="00AF7462"/>
    <w:rsid w:val="00B03707"/>
    <w:rsid w:val="00B04DA4"/>
    <w:rsid w:val="00B04E42"/>
    <w:rsid w:val="00B12417"/>
    <w:rsid w:val="00B12855"/>
    <w:rsid w:val="00B14A23"/>
    <w:rsid w:val="00B221F8"/>
    <w:rsid w:val="00B2278C"/>
    <w:rsid w:val="00B2500A"/>
    <w:rsid w:val="00B27343"/>
    <w:rsid w:val="00B35DC8"/>
    <w:rsid w:val="00B4554B"/>
    <w:rsid w:val="00B455BC"/>
    <w:rsid w:val="00B53D37"/>
    <w:rsid w:val="00B54A48"/>
    <w:rsid w:val="00B6189B"/>
    <w:rsid w:val="00B62690"/>
    <w:rsid w:val="00B62C58"/>
    <w:rsid w:val="00B726CE"/>
    <w:rsid w:val="00B72B43"/>
    <w:rsid w:val="00B82746"/>
    <w:rsid w:val="00B855D2"/>
    <w:rsid w:val="00B86B75"/>
    <w:rsid w:val="00B878E2"/>
    <w:rsid w:val="00B91ECE"/>
    <w:rsid w:val="00B978AC"/>
    <w:rsid w:val="00BA0E00"/>
    <w:rsid w:val="00BA2D79"/>
    <w:rsid w:val="00BA74D9"/>
    <w:rsid w:val="00BB2B37"/>
    <w:rsid w:val="00BB79D0"/>
    <w:rsid w:val="00BC48D5"/>
    <w:rsid w:val="00BE0740"/>
    <w:rsid w:val="00BE12F9"/>
    <w:rsid w:val="00BE6750"/>
    <w:rsid w:val="00BF500F"/>
    <w:rsid w:val="00C01524"/>
    <w:rsid w:val="00C02D12"/>
    <w:rsid w:val="00C06406"/>
    <w:rsid w:val="00C100D3"/>
    <w:rsid w:val="00C10114"/>
    <w:rsid w:val="00C10F1C"/>
    <w:rsid w:val="00C1525C"/>
    <w:rsid w:val="00C16143"/>
    <w:rsid w:val="00C20E2B"/>
    <w:rsid w:val="00C2297D"/>
    <w:rsid w:val="00C34E8A"/>
    <w:rsid w:val="00C36279"/>
    <w:rsid w:val="00C41800"/>
    <w:rsid w:val="00C430D2"/>
    <w:rsid w:val="00C43D6E"/>
    <w:rsid w:val="00C44C4B"/>
    <w:rsid w:val="00C45FC8"/>
    <w:rsid w:val="00C6419A"/>
    <w:rsid w:val="00C66528"/>
    <w:rsid w:val="00C665D4"/>
    <w:rsid w:val="00C669B0"/>
    <w:rsid w:val="00C66C07"/>
    <w:rsid w:val="00C75C97"/>
    <w:rsid w:val="00C85E95"/>
    <w:rsid w:val="00C862CA"/>
    <w:rsid w:val="00C865CB"/>
    <w:rsid w:val="00C86C75"/>
    <w:rsid w:val="00C87841"/>
    <w:rsid w:val="00C91739"/>
    <w:rsid w:val="00C947DC"/>
    <w:rsid w:val="00CA4130"/>
    <w:rsid w:val="00CA7151"/>
    <w:rsid w:val="00CA7D06"/>
    <w:rsid w:val="00CA7D5E"/>
    <w:rsid w:val="00CB2EE8"/>
    <w:rsid w:val="00CB35CA"/>
    <w:rsid w:val="00CB3A1C"/>
    <w:rsid w:val="00CC0116"/>
    <w:rsid w:val="00CC0EEC"/>
    <w:rsid w:val="00CC1457"/>
    <w:rsid w:val="00CC26A8"/>
    <w:rsid w:val="00CD56A9"/>
    <w:rsid w:val="00CE04B1"/>
    <w:rsid w:val="00CE4328"/>
    <w:rsid w:val="00CE690A"/>
    <w:rsid w:val="00CE7821"/>
    <w:rsid w:val="00D238DA"/>
    <w:rsid w:val="00D23ABD"/>
    <w:rsid w:val="00D23EE4"/>
    <w:rsid w:val="00D251B3"/>
    <w:rsid w:val="00D262CC"/>
    <w:rsid w:val="00D27C83"/>
    <w:rsid w:val="00D34FB1"/>
    <w:rsid w:val="00D36A84"/>
    <w:rsid w:val="00D375A5"/>
    <w:rsid w:val="00D431A2"/>
    <w:rsid w:val="00D50FB8"/>
    <w:rsid w:val="00D52994"/>
    <w:rsid w:val="00D52A6A"/>
    <w:rsid w:val="00D53CA9"/>
    <w:rsid w:val="00D5690F"/>
    <w:rsid w:val="00D57667"/>
    <w:rsid w:val="00D66C84"/>
    <w:rsid w:val="00D67835"/>
    <w:rsid w:val="00D70C08"/>
    <w:rsid w:val="00D80B52"/>
    <w:rsid w:val="00D831A3"/>
    <w:rsid w:val="00D84475"/>
    <w:rsid w:val="00D85595"/>
    <w:rsid w:val="00D93D4B"/>
    <w:rsid w:val="00D94D2C"/>
    <w:rsid w:val="00D96F25"/>
    <w:rsid w:val="00DA0C5D"/>
    <w:rsid w:val="00DB103F"/>
    <w:rsid w:val="00DB4256"/>
    <w:rsid w:val="00DB5203"/>
    <w:rsid w:val="00DB5FCE"/>
    <w:rsid w:val="00DB7145"/>
    <w:rsid w:val="00DC2305"/>
    <w:rsid w:val="00DD17FA"/>
    <w:rsid w:val="00DD266C"/>
    <w:rsid w:val="00DD38DE"/>
    <w:rsid w:val="00DD755B"/>
    <w:rsid w:val="00DF0CE6"/>
    <w:rsid w:val="00DF1348"/>
    <w:rsid w:val="00E04BD2"/>
    <w:rsid w:val="00E15DE4"/>
    <w:rsid w:val="00E30E0B"/>
    <w:rsid w:val="00E315A3"/>
    <w:rsid w:val="00E31D29"/>
    <w:rsid w:val="00E36ABB"/>
    <w:rsid w:val="00E36C4B"/>
    <w:rsid w:val="00E473E4"/>
    <w:rsid w:val="00E52426"/>
    <w:rsid w:val="00E70AFD"/>
    <w:rsid w:val="00E71BDD"/>
    <w:rsid w:val="00E71F4D"/>
    <w:rsid w:val="00E72667"/>
    <w:rsid w:val="00E76DE6"/>
    <w:rsid w:val="00E773B6"/>
    <w:rsid w:val="00E81F4A"/>
    <w:rsid w:val="00E82C66"/>
    <w:rsid w:val="00E91708"/>
    <w:rsid w:val="00E92606"/>
    <w:rsid w:val="00EA0725"/>
    <w:rsid w:val="00EA1B8E"/>
    <w:rsid w:val="00EA39C9"/>
    <w:rsid w:val="00EA3C98"/>
    <w:rsid w:val="00EA4D3A"/>
    <w:rsid w:val="00EA5886"/>
    <w:rsid w:val="00EB0DFC"/>
    <w:rsid w:val="00EC1E82"/>
    <w:rsid w:val="00EC305C"/>
    <w:rsid w:val="00EC40E2"/>
    <w:rsid w:val="00EC78AD"/>
    <w:rsid w:val="00EC7B5D"/>
    <w:rsid w:val="00ED5F7B"/>
    <w:rsid w:val="00ED6414"/>
    <w:rsid w:val="00EE22E7"/>
    <w:rsid w:val="00EE3337"/>
    <w:rsid w:val="00EE534B"/>
    <w:rsid w:val="00EE53DD"/>
    <w:rsid w:val="00EF15F9"/>
    <w:rsid w:val="00EF416B"/>
    <w:rsid w:val="00F0132A"/>
    <w:rsid w:val="00F12DCB"/>
    <w:rsid w:val="00F13A5B"/>
    <w:rsid w:val="00F16982"/>
    <w:rsid w:val="00F1731F"/>
    <w:rsid w:val="00F203F3"/>
    <w:rsid w:val="00F23B29"/>
    <w:rsid w:val="00F251B4"/>
    <w:rsid w:val="00F3371A"/>
    <w:rsid w:val="00F33E32"/>
    <w:rsid w:val="00F4298D"/>
    <w:rsid w:val="00F460F3"/>
    <w:rsid w:val="00F50630"/>
    <w:rsid w:val="00F50B5D"/>
    <w:rsid w:val="00F51ACF"/>
    <w:rsid w:val="00F54E64"/>
    <w:rsid w:val="00F617A1"/>
    <w:rsid w:val="00F641A3"/>
    <w:rsid w:val="00F67225"/>
    <w:rsid w:val="00F746C9"/>
    <w:rsid w:val="00F80B3B"/>
    <w:rsid w:val="00F84089"/>
    <w:rsid w:val="00F91541"/>
    <w:rsid w:val="00F92547"/>
    <w:rsid w:val="00F937EB"/>
    <w:rsid w:val="00FB5289"/>
    <w:rsid w:val="00FC0427"/>
    <w:rsid w:val="00FC1AA4"/>
    <w:rsid w:val="00FC6BCC"/>
    <w:rsid w:val="00FD0DB8"/>
    <w:rsid w:val="00FD0DE1"/>
    <w:rsid w:val="00FD2004"/>
    <w:rsid w:val="00FD6B0A"/>
    <w:rsid w:val="00FE2438"/>
    <w:rsid w:val="00FE2D54"/>
    <w:rsid w:val="00FE5D5A"/>
    <w:rsid w:val="00FE6BF4"/>
    <w:rsid w:val="00FF3AAE"/>
    <w:rsid w:val="00FF5238"/>
    <w:rsid w:val="00FF66E0"/>
    <w:rsid w:val="00FF67DE"/>
    <w:rsid w:val="00FF72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268CF"/>
  <w15:docId w15:val="{98A2609C-618D-43EB-A746-9C6E1F3C2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C430D2"/>
  </w:style>
  <w:style w:type="character" w:customStyle="1" w:styleId="vanity-namedomain">
    <w:name w:val="vanity-name__domain"/>
    <w:basedOn w:val="DefaultParagraphFont"/>
    <w:rsid w:val="00F641A3"/>
  </w:style>
  <w:style w:type="character" w:customStyle="1" w:styleId="vanity-namedisplay-name">
    <w:name w:val="vanity-name__display-name"/>
    <w:basedOn w:val="DefaultParagraphFont"/>
    <w:rsid w:val="00F641A3"/>
  </w:style>
  <w:style w:type="paragraph" w:styleId="Header">
    <w:name w:val="header"/>
    <w:basedOn w:val="Normal"/>
    <w:link w:val="HeaderChar"/>
    <w:rsid w:val="00C4180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41800"/>
  </w:style>
  <w:style w:type="paragraph" w:styleId="Footer">
    <w:name w:val="footer"/>
    <w:basedOn w:val="Normal"/>
    <w:link w:val="FooterChar"/>
    <w:rsid w:val="00C4180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41800"/>
  </w:style>
  <w:style w:type="paragraph" w:customStyle="1" w:styleId="TableContents">
    <w:name w:val="Table Contents"/>
    <w:basedOn w:val="Normal"/>
    <w:rsid w:val="0067784C"/>
    <w:pPr>
      <w:widowControl w:val="0"/>
      <w:suppressLineNumbers/>
      <w:suppressAutoHyphens/>
      <w:spacing w:after="0"/>
    </w:pPr>
    <w:rPr>
      <w:rFonts w:ascii="Nimbus Roman No9 L" w:eastAsia="Luxi Sans" w:hAnsi="Nimbus Roman No9 L" w:cs="Times New Roman"/>
    </w:rPr>
  </w:style>
  <w:style w:type="paragraph" w:styleId="ListParagraph">
    <w:name w:val="List Paragraph"/>
    <w:basedOn w:val="Normal"/>
    <w:rsid w:val="00A31675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DB5F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4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andeep-mehra-a7b89212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ndeepmehra_aquarius@yahoo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3</Pages>
  <Words>698</Words>
  <Characters>398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andeep Mehra</cp:lastModifiedBy>
  <cp:revision>104</cp:revision>
  <cp:lastPrinted>2019-11-29T05:30:00Z</cp:lastPrinted>
  <dcterms:created xsi:type="dcterms:W3CDTF">2020-02-04T08:56:00Z</dcterms:created>
  <dcterms:modified xsi:type="dcterms:W3CDTF">2022-04-30T12:05:00Z</dcterms:modified>
</cp:coreProperties>
</file>